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5C4A2" w14:textId="77777777" w:rsidR="007750EF" w:rsidRDefault="007750EF" w:rsidP="00230178">
      <w:pPr>
        <w:jc w:val="center"/>
      </w:pPr>
      <w:r w:rsidRPr="007750EF">
        <w:t>Kitakyushu Innovative Human Resource and Regional Development Program</w:t>
      </w:r>
    </w:p>
    <w:p w14:paraId="24B47D37" w14:textId="390DBE2D" w:rsidR="00CD3BC7" w:rsidRDefault="007750EF" w:rsidP="00230178">
      <w:pPr>
        <w:jc w:val="center"/>
      </w:pPr>
      <w:r w:rsidRPr="007750EF">
        <w:t xml:space="preserve"> (Phase 2)</w:t>
      </w:r>
      <w:r>
        <w:rPr>
          <w:rFonts w:hint="eastAsia"/>
        </w:rPr>
        <w:t xml:space="preserve"> </w:t>
      </w:r>
      <w:r w:rsidR="007C0C50">
        <w:rPr>
          <w:rFonts w:hint="eastAsia"/>
        </w:rPr>
        <w:t>2</w:t>
      </w:r>
      <w:r w:rsidR="007C0C50">
        <w:t>02</w:t>
      </w:r>
      <w:r w:rsidR="00994FBF">
        <w:rPr>
          <w:rFonts w:hint="eastAsia"/>
        </w:rPr>
        <w:t>5</w:t>
      </w:r>
      <w:r w:rsidR="00B13081">
        <w:t xml:space="preserve"> </w:t>
      </w:r>
      <w:r w:rsidR="000319C1">
        <w:rPr>
          <w:rFonts w:hint="eastAsia"/>
        </w:rPr>
        <w:t>Fall</w:t>
      </w:r>
      <w:r w:rsidR="00AE7B4F">
        <w:t xml:space="preserve"> </w:t>
      </w:r>
      <w:r w:rsidR="00B13081">
        <w:t xml:space="preserve">Application </w:t>
      </w:r>
      <w:r w:rsidR="00E45CEC">
        <w:t>F</w:t>
      </w:r>
      <w:r w:rsidR="00B13081">
        <w:t>orm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84"/>
        <w:gridCol w:w="605"/>
        <w:gridCol w:w="2409"/>
        <w:gridCol w:w="1418"/>
        <w:gridCol w:w="1978"/>
      </w:tblGrid>
      <w:tr w:rsidR="003F2BE0" w:rsidRPr="00DF1B10" w14:paraId="7138FDA7" w14:textId="77777777" w:rsidTr="00D37F8F">
        <w:tc>
          <w:tcPr>
            <w:tcW w:w="2084" w:type="dxa"/>
          </w:tcPr>
          <w:p w14:paraId="42113A49" w14:textId="0831D059" w:rsidR="003F2BE0" w:rsidRPr="00DF1B10" w:rsidRDefault="00B13081" w:rsidP="00D37F8F">
            <w:pPr>
              <w:jc w:val="left"/>
            </w:pPr>
            <w:r w:rsidRPr="00DF1B10">
              <w:rPr>
                <w:rFonts w:hint="eastAsia"/>
              </w:rPr>
              <w:t>N</w:t>
            </w:r>
            <w:r w:rsidRPr="00DF1B10">
              <w:t>ame (in Japanese, if any)</w:t>
            </w:r>
          </w:p>
        </w:tc>
        <w:tc>
          <w:tcPr>
            <w:tcW w:w="6410" w:type="dxa"/>
            <w:gridSpan w:val="4"/>
          </w:tcPr>
          <w:p w14:paraId="0BF92CD1" w14:textId="77777777" w:rsidR="003F2BE0" w:rsidRPr="00DF1B10" w:rsidRDefault="003F2BE0"/>
        </w:tc>
      </w:tr>
      <w:tr w:rsidR="003F2BE0" w:rsidRPr="00DF1B10" w14:paraId="12771E0F" w14:textId="77777777" w:rsidTr="00D37F8F">
        <w:tc>
          <w:tcPr>
            <w:tcW w:w="2084" w:type="dxa"/>
          </w:tcPr>
          <w:p w14:paraId="5F49D3B1" w14:textId="14A7AE57" w:rsidR="003F2BE0" w:rsidRPr="00DF1B10" w:rsidRDefault="00B13081" w:rsidP="00D37F8F">
            <w:pPr>
              <w:jc w:val="left"/>
            </w:pPr>
            <w:r w:rsidRPr="00DF1B10">
              <w:rPr>
                <w:rFonts w:hint="eastAsia"/>
              </w:rPr>
              <w:t>N</w:t>
            </w:r>
            <w:r w:rsidRPr="00DF1B10">
              <w:t>a</w:t>
            </w:r>
            <w:r w:rsidR="0005653E" w:rsidRPr="00DF1B10">
              <w:t>m</w:t>
            </w:r>
            <w:r w:rsidRPr="00DF1B10">
              <w:t>e (alphabet)</w:t>
            </w:r>
          </w:p>
        </w:tc>
        <w:tc>
          <w:tcPr>
            <w:tcW w:w="6410" w:type="dxa"/>
            <w:gridSpan w:val="4"/>
          </w:tcPr>
          <w:p w14:paraId="2E4B1BD2" w14:textId="77777777" w:rsidR="003F2BE0" w:rsidRPr="00DF1B10" w:rsidRDefault="003F2BE0"/>
        </w:tc>
      </w:tr>
      <w:tr w:rsidR="0005653E" w:rsidRPr="00DF1B10" w14:paraId="7DE05011" w14:textId="77777777" w:rsidTr="00B07212">
        <w:tc>
          <w:tcPr>
            <w:tcW w:w="2084" w:type="dxa"/>
          </w:tcPr>
          <w:p w14:paraId="5115B398" w14:textId="77777777" w:rsidR="0005653E" w:rsidRPr="00DF1B10" w:rsidRDefault="0005653E" w:rsidP="00B07212">
            <w:r w:rsidRPr="00DF1B10">
              <w:rPr>
                <w:rFonts w:hint="eastAsia"/>
              </w:rPr>
              <w:t>S</w:t>
            </w:r>
            <w:r w:rsidRPr="00DF1B10">
              <w:t>tudent ID</w:t>
            </w:r>
          </w:p>
        </w:tc>
        <w:tc>
          <w:tcPr>
            <w:tcW w:w="6410" w:type="dxa"/>
            <w:gridSpan w:val="4"/>
          </w:tcPr>
          <w:p w14:paraId="45654D2B" w14:textId="2701AF33" w:rsidR="0005653E" w:rsidRPr="00DF1B10" w:rsidRDefault="005909FB" w:rsidP="00B07212">
            <w:r w:rsidRPr="00DF1B10">
              <w:rPr>
                <w:rFonts w:hint="eastAsia"/>
              </w:rPr>
              <w:t>(Expected enrollment students can leave here blank)</w:t>
            </w:r>
          </w:p>
          <w:p w14:paraId="4897AD4D" w14:textId="49F48A2A" w:rsidR="0005653E" w:rsidRPr="00DF1B10" w:rsidRDefault="0005653E" w:rsidP="00B07212"/>
        </w:tc>
      </w:tr>
      <w:tr w:rsidR="007E5DA1" w:rsidRPr="00DF1B10" w14:paraId="1444723C" w14:textId="77777777" w:rsidTr="00D37F8F">
        <w:tc>
          <w:tcPr>
            <w:tcW w:w="2084" w:type="dxa"/>
          </w:tcPr>
          <w:p w14:paraId="509B561C" w14:textId="0AC7932B" w:rsidR="007E5DA1" w:rsidRPr="00DF1B10" w:rsidRDefault="00B13081" w:rsidP="00D37F8F">
            <w:pPr>
              <w:jc w:val="left"/>
            </w:pPr>
            <w:r w:rsidRPr="00DF1B10">
              <w:rPr>
                <w:rFonts w:hint="eastAsia"/>
              </w:rPr>
              <w:t>D</w:t>
            </w:r>
            <w:r w:rsidRPr="00DF1B10">
              <w:t xml:space="preserve">ate of birth </w:t>
            </w:r>
          </w:p>
        </w:tc>
        <w:tc>
          <w:tcPr>
            <w:tcW w:w="3014" w:type="dxa"/>
            <w:gridSpan w:val="2"/>
          </w:tcPr>
          <w:p w14:paraId="72434EA7" w14:textId="6403EFEA" w:rsidR="007E5DA1" w:rsidRPr="00DF1B10" w:rsidRDefault="00D37F8F">
            <w:r w:rsidRPr="00DF1B10">
              <w:rPr>
                <w:rFonts w:hint="eastAsia"/>
              </w:rPr>
              <w:t>Y</w:t>
            </w:r>
            <w:r w:rsidRPr="00DF1B10">
              <w:t>ear:   Month:  Date:</w:t>
            </w:r>
          </w:p>
        </w:tc>
        <w:tc>
          <w:tcPr>
            <w:tcW w:w="1418" w:type="dxa"/>
          </w:tcPr>
          <w:p w14:paraId="1B2D5EBF" w14:textId="73D7CE79" w:rsidR="007E5DA1" w:rsidRPr="00DF1B10" w:rsidRDefault="00D37F8F">
            <w:r w:rsidRPr="00DF1B10">
              <w:t>Nationality</w:t>
            </w:r>
          </w:p>
        </w:tc>
        <w:tc>
          <w:tcPr>
            <w:tcW w:w="1978" w:type="dxa"/>
          </w:tcPr>
          <w:p w14:paraId="36988574" w14:textId="77777777" w:rsidR="007E5DA1" w:rsidRPr="00DF1B10" w:rsidRDefault="007E5DA1"/>
        </w:tc>
      </w:tr>
      <w:tr w:rsidR="004D170F" w:rsidRPr="00DF1B10" w14:paraId="2E108DC4" w14:textId="77777777" w:rsidTr="00A44566">
        <w:tc>
          <w:tcPr>
            <w:tcW w:w="2084" w:type="dxa"/>
          </w:tcPr>
          <w:p w14:paraId="5C88738B" w14:textId="50DD9200" w:rsidR="004D170F" w:rsidRPr="00DF1B10" w:rsidRDefault="004D170F" w:rsidP="00D37F8F">
            <w:pPr>
              <w:jc w:val="left"/>
            </w:pPr>
            <w:r w:rsidRPr="00DF1B10">
              <w:rPr>
                <w:rFonts w:hint="eastAsia"/>
              </w:rPr>
              <w:t>Gender (</w:t>
            </w:r>
            <w:r w:rsidRPr="00DF1B10">
              <w:t>optional</w:t>
            </w:r>
            <w:r w:rsidRPr="00DF1B10">
              <w:rPr>
                <w:rFonts w:hint="eastAsia"/>
              </w:rPr>
              <w:t>)</w:t>
            </w:r>
          </w:p>
        </w:tc>
        <w:tc>
          <w:tcPr>
            <w:tcW w:w="6410" w:type="dxa"/>
            <w:gridSpan w:val="4"/>
          </w:tcPr>
          <w:p w14:paraId="5B1ACBFD" w14:textId="77777777" w:rsidR="004D170F" w:rsidRPr="00DF1B10" w:rsidRDefault="004D170F"/>
        </w:tc>
      </w:tr>
      <w:tr w:rsidR="00A40E55" w:rsidRPr="00DF1B10" w14:paraId="3C303877" w14:textId="77777777" w:rsidTr="00D37F8F">
        <w:tc>
          <w:tcPr>
            <w:tcW w:w="2689" w:type="dxa"/>
            <w:gridSpan w:val="2"/>
          </w:tcPr>
          <w:p w14:paraId="3F4A9D58" w14:textId="0DD22BC5" w:rsidR="00A40E55" w:rsidRPr="00DF1B10" w:rsidRDefault="00D37F8F" w:rsidP="00B01133">
            <w:pPr>
              <w:jc w:val="left"/>
            </w:pPr>
            <w:r w:rsidRPr="00DF1B10">
              <w:rPr>
                <w:rFonts w:hint="eastAsia"/>
              </w:rPr>
              <w:t>A</w:t>
            </w:r>
            <w:r w:rsidRPr="00DF1B10">
              <w:t>ddress</w:t>
            </w:r>
          </w:p>
        </w:tc>
        <w:tc>
          <w:tcPr>
            <w:tcW w:w="5805" w:type="dxa"/>
            <w:gridSpan w:val="3"/>
          </w:tcPr>
          <w:p w14:paraId="76C6C02F" w14:textId="27B74C82" w:rsidR="00A40E55" w:rsidRPr="00DF1B10" w:rsidRDefault="00E06B85">
            <w:r w:rsidRPr="00DF1B10">
              <w:rPr>
                <w:rFonts w:hint="eastAsia"/>
              </w:rPr>
              <w:t>〒</w:t>
            </w:r>
          </w:p>
          <w:p w14:paraId="2C8317AE" w14:textId="53441AD8" w:rsidR="00E06B85" w:rsidRPr="00DF1B10" w:rsidRDefault="00E06B85"/>
        </w:tc>
      </w:tr>
      <w:tr w:rsidR="00A40E55" w:rsidRPr="00DF1B10" w14:paraId="0C1EA1AF" w14:textId="77777777" w:rsidTr="00D37F8F">
        <w:tc>
          <w:tcPr>
            <w:tcW w:w="2689" w:type="dxa"/>
            <w:gridSpan w:val="2"/>
          </w:tcPr>
          <w:p w14:paraId="20F3074C" w14:textId="6914BA67" w:rsidR="00A40E55" w:rsidRPr="00DF1B10" w:rsidRDefault="00D37F8F" w:rsidP="00B01133">
            <w:pPr>
              <w:jc w:val="left"/>
            </w:pPr>
            <w:r w:rsidRPr="00DF1B10">
              <w:rPr>
                <w:rFonts w:hint="eastAsia"/>
              </w:rPr>
              <w:t>T</w:t>
            </w:r>
            <w:r w:rsidRPr="00DF1B10">
              <w:t>el</w:t>
            </w:r>
          </w:p>
        </w:tc>
        <w:tc>
          <w:tcPr>
            <w:tcW w:w="5805" w:type="dxa"/>
            <w:gridSpan w:val="3"/>
          </w:tcPr>
          <w:p w14:paraId="266BAED3" w14:textId="77777777" w:rsidR="00A40E55" w:rsidRPr="00DF1B10" w:rsidRDefault="00A40E55"/>
        </w:tc>
      </w:tr>
      <w:tr w:rsidR="00FA0332" w:rsidRPr="00DF1B10" w14:paraId="69340541" w14:textId="77777777" w:rsidTr="00D37F8F">
        <w:tc>
          <w:tcPr>
            <w:tcW w:w="2689" w:type="dxa"/>
            <w:gridSpan w:val="2"/>
          </w:tcPr>
          <w:p w14:paraId="195EA227" w14:textId="35ADE62F" w:rsidR="00FA0332" w:rsidRPr="00DF1B10" w:rsidRDefault="0005653E" w:rsidP="00B01133">
            <w:pPr>
              <w:jc w:val="left"/>
            </w:pPr>
            <w:r w:rsidRPr="00DF1B10">
              <w:t>E</w:t>
            </w:r>
            <w:r w:rsidR="00D37F8F" w:rsidRPr="00DF1B10">
              <w:t>mail address</w:t>
            </w:r>
          </w:p>
          <w:p w14:paraId="77489FFC" w14:textId="58B802E0" w:rsidR="006C144D" w:rsidRPr="00DF1B10" w:rsidRDefault="006C144D" w:rsidP="00B01133">
            <w:pPr>
              <w:jc w:val="left"/>
            </w:pPr>
            <w:r w:rsidRPr="00DF1B10">
              <w:t>(</w:t>
            </w:r>
            <w:r w:rsidR="0061040B" w:rsidRPr="00DF1B10">
              <w:rPr>
                <w:rFonts w:hint="eastAsia"/>
              </w:rPr>
              <w:t>Current</w:t>
            </w:r>
            <w:r w:rsidR="0005653E" w:rsidRPr="00DF1B10">
              <w:t xml:space="preserve"> student should write </w:t>
            </w:r>
            <w:r w:rsidR="00B04501" w:rsidRPr="00DF1B10">
              <w:t>your</w:t>
            </w:r>
            <w:r w:rsidR="00B04501" w:rsidRPr="00DF1B10">
              <w:rPr>
                <w:rFonts w:hint="eastAsia"/>
              </w:rPr>
              <w:t xml:space="preserve"> </w:t>
            </w:r>
            <w:r w:rsidR="0005653E" w:rsidRPr="00DF1B10">
              <w:t>university’s email address)</w:t>
            </w:r>
          </w:p>
        </w:tc>
        <w:tc>
          <w:tcPr>
            <w:tcW w:w="5805" w:type="dxa"/>
            <w:gridSpan w:val="3"/>
          </w:tcPr>
          <w:p w14:paraId="382E7464" w14:textId="77777777" w:rsidR="00FA0332" w:rsidRPr="00DF1B10" w:rsidRDefault="00FA0332"/>
        </w:tc>
      </w:tr>
      <w:tr w:rsidR="00A1615B" w:rsidRPr="00DF1B10" w14:paraId="50E9CD88" w14:textId="77777777" w:rsidTr="00D37F8F">
        <w:tc>
          <w:tcPr>
            <w:tcW w:w="2689" w:type="dxa"/>
            <w:gridSpan w:val="2"/>
          </w:tcPr>
          <w:p w14:paraId="587C5D3A" w14:textId="595FFEFB" w:rsidR="00A1615B" w:rsidRPr="00DF1B10" w:rsidRDefault="00FE2408" w:rsidP="00B01133">
            <w:pPr>
              <w:jc w:val="left"/>
            </w:pPr>
            <w:r w:rsidRPr="00DF1B10">
              <w:rPr>
                <w:rFonts w:hint="eastAsia"/>
              </w:rPr>
              <w:t>A</w:t>
            </w:r>
            <w:r w:rsidRPr="00DF1B10">
              <w:t>re you presently in Japan?</w:t>
            </w:r>
          </w:p>
        </w:tc>
        <w:tc>
          <w:tcPr>
            <w:tcW w:w="5805" w:type="dxa"/>
            <w:gridSpan w:val="3"/>
          </w:tcPr>
          <w:p w14:paraId="36114DFE" w14:textId="124F6691" w:rsidR="00A1615B" w:rsidRPr="00DF1B10" w:rsidRDefault="00FE2408" w:rsidP="00E06B85">
            <w:pPr>
              <w:ind w:firstLineChars="700" w:firstLine="1470"/>
            </w:pPr>
            <w:r w:rsidRPr="00DF1B10">
              <w:rPr>
                <w:rFonts w:hint="eastAsia"/>
              </w:rPr>
              <w:t>Y</w:t>
            </w:r>
            <w:r w:rsidRPr="00DF1B10">
              <w:t>es</w:t>
            </w:r>
            <w:r w:rsidR="00A1615B" w:rsidRPr="00DF1B10">
              <w:rPr>
                <w:rFonts w:hint="eastAsia"/>
              </w:rPr>
              <w:t xml:space="preserve">　　</w:t>
            </w:r>
            <w:r w:rsidR="00E06B85" w:rsidRPr="00DF1B10">
              <w:rPr>
                <w:rFonts w:hint="eastAsia"/>
              </w:rPr>
              <w:t xml:space="preserve">　</w:t>
            </w:r>
            <w:r w:rsidR="00A1615B" w:rsidRPr="00DF1B10">
              <w:rPr>
                <w:rFonts w:hint="eastAsia"/>
              </w:rPr>
              <w:t xml:space="preserve">　　　　</w:t>
            </w:r>
            <w:r w:rsidRPr="00DF1B10">
              <w:rPr>
                <w:rFonts w:hint="eastAsia"/>
              </w:rPr>
              <w:t>N</w:t>
            </w:r>
            <w:r w:rsidRPr="00DF1B10">
              <w:t>o</w:t>
            </w:r>
          </w:p>
        </w:tc>
      </w:tr>
      <w:tr w:rsidR="00531BE9" w:rsidRPr="00DF1B10" w14:paraId="6EF8BB58" w14:textId="77777777" w:rsidTr="00D37F8F">
        <w:tc>
          <w:tcPr>
            <w:tcW w:w="2689" w:type="dxa"/>
            <w:gridSpan w:val="2"/>
          </w:tcPr>
          <w:p w14:paraId="33A58AC3" w14:textId="5FAA482B" w:rsidR="00531BE9" w:rsidRPr="00DF1B10" w:rsidRDefault="00CA2EB2" w:rsidP="00B01133">
            <w:pPr>
              <w:jc w:val="left"/>
            </w:pPr>
            <w:r w:rsidRPr="00DF1B10">
              <w:rPr>
                <w:rFonts w:hint="eastAsia"/>
              </w:rPr>
              <w:t>S</w:t>
            </w:r>
            <w:r w:rsidRPr="00DF1B10">
              <w:t>tatus of other fellowship/scholarship</w:t>
            </w:r>
          </w:p>
        </w:tc>
        <w:tc>
          <w:tcPr>
            <w:tcW w:w="5805" w:type="dxa"/>
            <w:gridSpan w:val="3"/>
          </w:tcPr>
          <w:p w14:paraId="19A6F7BC" w14:textId="62E47001" w:rsidR="00B01133" w:rsidRPr="00DF1B10" w:rsidRDefault="00B01133">
            <w:r w:rsidRPr="00DF1B10">
              <w:rPr>
                <w:rFonts w:hint="eastAsia"/>
              </w:rPr>
              <w:t>C</w:t>
            </w:r>
            <w:r w:rsidRPr="00DF1B10">
              <w:t>hoose one:</w:t>
            </w:r>
          </w:p>
          <w:p w14:paraId="32702CE5" w14:textId="72FAC6BB" w:rsidR="00531BE9" w:rsidRPr="00DF1B10" w:rsidRDefault="00CA2EB2">
            <w:r w:rsidRPr="00DF1B10">
              <w:rPr>
                <w:rFonts w:hint="eastAsia"/>
              </w:rPr>
              <w:t>-</w:t>
            </w:r>
            <w:r w:rsidRPr="00DF1B10">
              <w:t xml:space="preserve"> </w:t>
            </w:r>
            <w:r w:rsidRPr="00DF1B10">
              <w:rPr>
                <w:rFonts w:hint="eastAsia"/>
              </w:rPr>
              <w:t>R</w:t>
            </w:r>
            <w:r w:rsidRPr="00DF1B10">
              <w:t>eceiving support from other fellowship/scholarship</w:t>
            </w:r>
          </w:p>
          <w:p w14:paraId="0B920246" w14:textId="13CE48F2" w:rsidR="00CA2EB2" w:rsidRPr="00DF1B10" w:rsidRDefault="00CA2EB2">
            <w:r w:rsidRPr="00DF1B10">
              <w:t>- Applying for other fellowship/scholarship</w:t>
            </w:r>
          </w:p>
          <w:p w14:paraId="70C920B5" w14:textId="15173E1B" w:rsidR="00CA2EB2" w:rsidRPr="00DF1B10" w:rsidRDefault="00CA2EB2">
            <w:r w:rsidRPr="00DF1B10">
              <w:rPr>
                <w:rFonts w:hint="eastAsia"/>
              </w:rPr>
              <w:t>-</w:t>
            </w:r>
            <w:r w:rsidRPr="00DF1B10">
              <w:t xml:space="preserve"> No fellowship/scholarship</w:t>
            </w:r>
          </w:p>
        </w:tc>
      </w:tr>
      <w:tr w:rsidR="00531BE9" w:rsidRPr="00DF1B10" w14:paraId="364033BB" w14:textId="77777777" w:rsidTr="00D37F8F">
        <w:tc>
          <w:tcPr>
            <w:tcW w:w="2689" w:type="dxa"/>
            <w:gridSpan w:val="2"/>
          </w:tcPr>
          <w:p w14:paraId="3AF5F440" w14:textId="153B2BEC" w:rsidR="00B01133" w:rsidRPr="00DF1B10" w:rsidRDefault="00B01133" w:rsidP="00B01133">
            <w:pPr>
              <w:jc w:val="left"/>
            </w:pPr>
            <w:r w:rsidRPr="00DF1B10">
              <w:rPr>
                <w:rFonts w:hint="eastAsia"/>
              </w:rPr>
              <w:t>I</w:t>
            </w:r>
            <w:r w:rsidRPr="00DF1B10">
              <w:t>f receiving or applying for fellowship/ scholarship, specify</w:t>
            </w:r>
          </w:p>
          <w:p w14:paraId="573823AA" w14:textId="1A10BFA6" w:rsidR="00531BE9" w:rsidRPr="00DF1B10" w:rsidRDefault="00531BE9" w:rsidP="00E06B85"/>
        </w:tc>
        <w:tc>
          <w:tcPr>
            <w:tcW w:w="5805" w:type="dxa"/>
            <w:gridSpan w:val="3"/>
          </w:tcPr>
          <w:p w14:paraId="47855C19" w14:textId="0DFF5C88" w:rsidR="00531BE9" w:rsidRPr="00DF1B10" w:rsidRDefault="00B01133">
            <w:r w:rsidRPr="00DF1B10">
              <w:rPr>
                <w:rFonts w:hint="eastAsia"/>
              </w:rPr>
              <w:t>S</w:t>
            </w:r>
            <w:r w:rsidRPr="00DF1B10">
              <w:t>cholarship name:</w:t>
            </w:r>
          </w:p>
          <w:p w14:paraId="5E2FD553" w14:textId="77777777" w:rsidR="00DE3F42" w:rsidRPr="00DF1B10" w:rsidRDefault="00B01133">
            <w:r w:rsidRPr="00DF1B10">
              <w:rPr>
                <w:rFonts w:hint="eastAsia"/>
              </w:rPr>
              <w:t>S</w:t>
            </w:r>
            <w:r w:rsidRPr="00DF1B10">
              <w:t xml:space="preserve">tatus (choose one):  </w:t>
            </w:r>
          </w:p>
          <w:p w14:paraId="67C4AD5E" w14:textId="4D9DE7E0" w:rsidR="00DE3F42" w:rsidRPr="00DF1B10" w:rsidRDefault="00DE3F42" w:rsidP="00DE3F42">
            <w:pPr>
              <w:ind w:firstLineChars="200" w:firstLine="420"/>
            </w:pPr>
            <w:r w:rsidRPr="00DF1B10">
              <w:t xml:space="preserve">(   ) </w:t>
            </w:r>
            <w:r w:rsidR="00B01133" w:rsidRPr="00DF1B10">
              <w:t>Receiving support</w:t>
            </w:r>
          </w:p>
          <w:p w14:paraId="188D8023" w14:textId="3DD5625A" w:rsidR="00B01133" w:rsidRPr="00DF1B10" w:rsidRDefault="00DE3F42" w:rsidP="00DE3F42">
            <w:pPr>
              <w:ind w:firstLineChars="200" w:firstLine="420"/>
            </w:pPr>
            <w:r w:rsidRPr="00DF1B10">
              <w:t>(   )</w:t>
            </w:r>
            <w:r w:rsidR="00B01133" w:rsidRPr="00DF1B10">
              <w:t xml:space="preserve"> Applying for</w:t>
            </w:r>
          </w:p>
          <w:p w14:paraId="58F37569" w14:textId="571E1BA9" w:rsidR="00B01133" w:rsidRPr="00DF1B10" w:rsidRDefault="00B01133">
            <w:r w:rsidRPr="00DF1B10">
              <w:rPr>
                <w:rFonts w:hint="eastAsia"/>
              </w:rPr>
              <w:t>D</w:t>
            </w:r>
            <w:r w:rsidRPr="00DF1B10">
              <w:t xml:space="preserve">uration of support: Until Year:  </w:t>
            </w:r>
            <w:r w:rsidR="00C928BA" w:rsidRPr="00DF1B10">
              <w:t xml:space="preserve">   </w:t>
            </w:r>
            <w:r w:rsidRPr="00DF1B10">
              <w:t>Month:</w:t>
            </w:r>
          </w:p>
          <w:p w14:paraId="6DD0EAE4" w14:textId="3B314E15" w:rsidR="00531BE9" w:rsidRPr="00DF1B10" w:rsidRDefault="00C928BA" w:rsidP="00531BE9">
            <w:r w:rsidRPr="00DF1B10">
              <w:rPr>
                <w:rFonts w:hint="eastAsia"/>
              </w:rPr>
              <w:t>M</w:t>
            </w:r>
            <w:r w:rsidRPr="00DF1B10">
              <w:t>onthly amount:                             yen</w:t>
            </w:r>
          </w:p>
          <w:p w14:paraId="1FBD24F9" w14:textId="2FBE1DAE" w:rsidR="003F2BE0" w:rsidRPr="00DF1B10" w:rsidRDefault="003F2BE0" w:rsidP="00531BE9">
            <w:r w:rsidRPr="009B35DB">
              <w:rPr>
                <w:rFonts w:hint="eastAsia"/>
                <w:color w:val="000000" w:themeColor="text1"/>
              </w:rPr>
              <w:t>（</w:t>
            </w:r>
            <w:r w:rsidR="00B01133" w:rsidRPr="009B35DB">
              <w:rPr>
                <w:rFonts w:hint="eastAsia"/>
                <w:color w:val="000000" w:themeColor="text1"/>
              </w:rPr>
              <w:t>A</w:t>
            </w:r>
            <w:r w:rsidR="00B01133" w:rsidRPr="009B35DB">
              <w:rPr>
                <w:color w:val="000000" w:themeColor="text1"/>
              </w:rPr>
              <w:t xml:space="preserve">dd this section if multiple </w:t>
            </w:r>
            <w:r w:rsidR="00094815" w:rsidRPr="009B35DB">
              <w:rPr>
                <w:color w:val="000000" w:themeColor="text1"/>
              </w:rPr>
              <w:t>fellowships</w:t>
            </w:r>
            <w:r w:rsidR="00B01133" w:rsidRPr="009B35DB">
              <w:rPr>
                <w:color w:val="000000" w:themeColor="text1"/>
              </w:rPr>
              <w:t>/scholarships are received or being applied for</w:t>
            </w:r>
            <w:r w:rsidR="00B01133" w:rsidRPr="009B35DB">
              <w:rPr>
                <w:rFonts w:hint="eastAsia"/>
                <w:color w:val="000000" w:themeColor="text1"/>
              </w:rPr>
              <w:t>）</w:t>
            </w:r>
          </w:p>
        </w:tc>
      </w:tr>
      <w:tr w:rsidR="00E81F8B" w:rsidRPr="00DF1B10" w14:paraId="3A34CD97" w14:textId="77777777" w:rsidTr="00D37F8F">
        <w:tc>
          <w:tcPr>
            <w:tcW w:w="2689" w:type="dxa"/>
            <w:gridSpan w:val="2"/>
          </w:tcPr>
          <w:p w14:paraId="614BE026" w14:textId="2ACAAAC6" w:rsidR="00E81F8B" w:rsidRPr="00DF1B10" w:rsidRDefault="000D51AA" w:rsidP="009D35DE">
            <w:pPr>
              <w:jc w:val="left"/>
            </w:pPr>
            <w:r w:rsidRPr="00DF1B10">
              <w:rPr>
                <w:rFonts w:hint="eastAsia"/>
              </w:rPr>
              <w:t>Expected s</w:t>
            </w:r>
            <w:r w:rsidR="006403F3" w:rsidRPr="00DF1B10">
              <w:t>teady</w:t>
            </w:r>
            <w:r w:rsidR="00385F02" w:rsidRPr="00DF1B10">
              <w:t xml:space="preserve"> </w:t>
            </w:r>
            <w:r w:rsidR="009D35DE" w:rsidRPr="00DF1B10">
              <w:t xml:space="preserve">own </w:t>
            </w:r>
            <w:r w:rsidR="00385F02" w:rsidRPr="00DF1B10">
              <w:t xml:space="preserve">income amount in </w:t>
            </w:r>
            <w:r w:rsidR="008118B5" w:rsidRPr="00DF1B10">
              <w:rPr>
                <w:rFonts w:hint="eastAsia"/>
              </w:rPr>
              <w:t>2025</w:t>
            </w:r>
            <w:r w:rsidR="009D35DE" w:rsidRPr="00DF1B10">
              <w:t xml:space="preserve">: </w:t>
            </w:r>
            <w:r w:rsidR="00B23967" w:rsidRPr="00DF1B10">
              <w:rPr>
                <w:rFonts w:hint="eastAsia"/>
              </w:rPr>
              <w:t>E.g., p</w:t>
            </w:r>
            <w:r w:rsidR="009D35DE" w:rsidRPr="00DF1B10">
              <w:t xml:space="preserve">ayment from companies, </w:t>
            </w:r>
            <w:r w:rsidR="00C20FBE" w:rsidRPr="00DF1B10">
              <w:rPr>
                <w:rFonts w:hint="eastAsia"/>
              </w:rPr>
              <w:t>scholarships,</w:t>
            </w:r>
            <w:r w:rsidR="009D35DE" w:rsidRPr="00DF1B10">
              <w:t xml:space="preserve"> and others</w:t>
            </w:r>
          </w:p>
        </w:tc>
        <w:tc>
          <w:tcPr>
            <w:tcW w:w="5805" w:type="dxa"/>
            <w:gridSpan w:val="3"/>
          </w:tcPr>
          <w:p w14:paraId="27EA8931" w14:textId="5CA52CB0" w:rsidR="00E81F8B" w:rsidRPr="00DF1B10" w:rsidRDefault="00E81F8B">
            <w:r w:rsidRPr="00DF1B10">
              <w:rPr>
                <w:rFonts w:hint="eastAsia"/>
              </w:rPr>
              <w:t xml:space="preserve">　　　　　　　　　　　　　　</w:t>
            </w:r>
          </w:p>
          <w:p w14:paraId="47B04716" w14:textId="77777777" w:rsidR="009D35DE" w:rsidRPr="00DF1B10" w:rsidRDefault="009D35DE"/>
          <w:p w14:paraId="36E2E9EC" w14:textId="7EB3358A" w:rsidR="00E81F8B" w:rsidRPr="00DF1B10" w:rsidRDefault="00E81F8B">
            <w:r w:rsidRPr="00DF1B10">
              <w:rPr>
                <w:rFonts w:hint="eastAsia"/>
              </w:rPr>
              <w:t xml:space="preserve">　　　　　　　</w:t>
            </w:r>
            <w:r w:rsidR="00A22BED" w:rsidRPr="00DF1B10">
              <w:rPr>
                <w:rFonts w:hint="eastAsia"/>
              </w:rPr>
              <w:t xml:space="preserve">　　　　　　　　</w:t>
            </w:r>
            <w:r w:rsidRPr="00DF1B10">
              <w:rPr>
                <w:rFonts w:hint="eastAsia"/>
              </w:rPr>
              <w:t xml:space="preserve">　　　</w:t>
            </w:r>
            <w:r w:rsidR="00385F02" w:rsidRPr="00DF1B10">
              <w:rPr>
                <w:rFonts w:hint="eastAsia"/>
              </w:rPr>
              <w:t>t</w:t>
            </w:r>
            <w:r w:rsidR="00385F02" w:rsidRPr="00DF1B10">
              <w:t>housand yen</w:t>
            </w:r>
          </w:p>
        </w:tc>
      </w:tr>
    </w:tbl>
    <w:p w14:paraId="3EA33BAB" w14:textId="330A7883" w:rsidR="00064D70" w:rsidRDefault="00BE2514">
      <w:r w:rsidRPr="00DF1B10">
        <w:rPr>
          <w:rFonts w:hint="eastAsia"/>
        </w:rPr>
        <w:t>1</w:t>
      </w:r>
      <w:r w:rsidR="003B234C" w:rsidRPr="00DF1B10">
        <w:t xml:space="preserve">. </w:t>
      </w:r>
      <w:r w:rsidR="00A21282" w:rsidRPr="00DF1B10">
        <w:t>Japanese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064D70" w14:paraId="2A0A39FB" w14:textId="77777777" w:rsidTr="00E06B85">
        <w:tc>
          <w:tcPr>
            <w:tcW w:w="4673" w:type="dxa"/>
            <w:gridSpan w:val="2"/>
          </w:tcPr>
          <w:p w14:paraId="6FDC8CBB" w14:textId="356A525C" w:rsidR="00064D70" w:rsidRDefault="00A21282" w:rsidP="002E4E7B">
            <w:pPr>
              <w:jc w:val="left"/>
            </w:pPr>
            <w:r>
              <w:lastRenderedPageBreak/>
              <w:t xml:space="preserve">Self-evaluation: Choose one from each </w:t>
            </w:r>
          </w:p>
        </w:tc>
        <w:tc>
          <w:tcPr>
            <w:tcW w:w="3821" w:type="dxa"/>
          </w:tcPr>
          <w:p w14:paraId="7B0FD924" w14:textId="23BDF5CF" w:rsidR="00064D70" w:rsidRDefault="005555E6" w:rsidP="005555E6">
            <w:pPr>
              <w:jc w:val="center"/>
            </w:pPr>
            <w:r>
              <w:t>Certificate of capability, if any</w:t>
            </w:r>
          </w:p>
        </w:tc>
      </w:tr>
      <w:tr w:rsidR="00064D70" w14:paraId="25E9CE35" w14:textId="77777777" w:rsidTr="00E06B85">
        <w:tc>
          <w:tcPr>
            <w:tcW w:w="2263" w:type="dxa"/>
          </w:tcPr>
          <w:p w14:paraId="655F2E6B" w14:textId="506393D2" w:rsidR="00064D70" w:rsidRDefault="00A21282" w:rsidP="002E4E7B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0F84AFB7" w14:textId="2F054BEB" w:rsidR="00064D70" w:rsidRDefault="00A21282" w:rsidP="002E4E7B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051F3FA7" w14:textId="4AFAA3C6" w:rsidR="00064D70" w:rsidRDefault="005555E6" w:rsidP="00064D70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1AD98A1D" w14:textId="072305F8" w:rsidR="00064D70" w:rsidRDefault="00064D70" w:rsidP="00064D70">
            <w:r>
              <w:rPr>
                <w:rFonts w:hint="eastAsia"/>
              </w:rPr>
              <w:t xml:space="preserve">（　　　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）</w:t>
            </w:r>
          </w:p>
          <w:p w14:paraId="269446F7" w14:textId="54D8C39F" w:rsidR="00064D70" w:rsidRDefault="005555E6" w:rsidP="00064D70">
            <w:r>
              <w:rPr>
                <w:rFonts w:hint="eastAsia"/>
              </w:rPr>
              <w:t>Y</w:t>
            </w:r>
            <w:r>
              <w:t>ear</w:t>
            </w:r>
          </w:p>
          <w:p w14:paraId="66E93A05" w14:textId="4E46D275" w:rsidR="00064D70" w:rsidRDefault="00064D70" w:rsidP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  <w:p w14:paraId="5AF9A1D2" w14:textId="7A3D449C" w:rsidR="00064D70" w:rsidRDefault="005555E6" w:rsidP="00064D70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7055C815" w14:textId="00E37CF8" w:rsidR="00064D70" w:rsidRDefault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</w:tc>
      </w:tr>
      <w:tr w:rsidR="00064D70" w14:paraId="644A416F" w14:textId="77777777" w:rsidTr="00E06B85">
        <w:tc>
          <w:tcPr>
            <w:tcW w:w="2263" w:type="dxa"/>
          </w:tcPr>
          <w:p w14:paraId="0961358C" w14:textId="7C5545ED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 w:rsidR="001C162F">
              <w:rPr>
                <w:rFonts w:hint="eastAsia"/>
              </w:rPr>
              <w:t>A</w:t>
            </w:r>
            <w:r w:rsidR="001C162F">
              <w:t>cademic activity</w:t>
            </w:r>
            <w:r>
              <w:t xml:space="preserve"> level</w:t>
            </w:r>
            <w:r w:rsidR="001C162F">
              <w:t xml:space="preserve"> </w:t>
            </w:r>
          </w:p>
          <w:p w14:paraId="714FEAD6" w14:textId="76E9B77B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1F10FAD" w14:textId="12412298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2E4E7B">
              <w:rPr>
                <w:rFonts w:hint="eastAsia"/>
              </w:rPr>
              <w:t>A</w:t>
            </w:r>
            <w:r w:rsidR="002E4E7B">
              <w:t xml:space="preserve"> l</w:t>
            </w:r>
            <w:r w:rsidR="001C162F">
              <w:t>ittle</w:t>
            </w:r>
          </w:p>
          <w:p w14:paraId="15989568" w14:textId="7829E02A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1C162F">
              <w:rPr>
                <w:rFonts w:hint="eastAsia"/>
              </w:rPr>
              <w:t>N</w:t>
            </w:r>
            <w:r w:rsidR="001C162F">
              <w:t>ot at all</w:t>
            </w:r>
          </w:p>
        </w:tc>
        <w:tc>
          <w:tcPr>
            <w:tcW w:w="2410" w:type="dxa"/>
          </w:tcPr>
          <w:p w14:paraId="3C81B07A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565C0FC3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4D584B5" w14:textId="77777777" w:rsidR="002E4E7B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19A87B91" w14:textId="2E50D791" w:rsidR="00064D70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6F9939C6" w14:textId="77777777" w:rsidR="00064D70" w:rsidRDefault="00064D70"/>
        </w:tc>
      </w:tr>
    </w:tbl>
    <w:p w14:paraId="2027E559" w14:textId="77777777" w:rsidR="002E4E7B" w:rsidRDefault="002E4E7B" w:rsidP="00064D70"/>
    <w:p w14:paraId="6838F9A8" w14:textId="193F6E30" w:rsidR="00064D70" w:rsidRDefault="00BE2514" w:rsidP="00064D70">
      <w:r w:rsidRPr="00DF1B10">
        <w:rPr>
          <w:rFonts w:hint="eastAsia"/>
        </w:rPr>
        <w:t>2</w:t>
      </w:r>
      <w:r w:rsidR="003B234C" w:rsidRPr="00DF1B10">
        <w:t xml:space="preserve">. </w:t>
      </w:r>
      <w:r w:rsidR="00A21282" w:rsidRPr="00DF1B10">
        <w:rPr>
          <w:rFonts w:hint="eastAsia"/>
        </w:rPr>
        <w:t>E</w:t>
      </w:r>
      <w:r w:rsidR="00A21282" w:rsidRPr="00DF1B10">
        <w:t>nglish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2E4E7B" w14:paraId="6A4BAA32" w14:textId="77777777" w:rsidTr="00D80789">
        <w:tc>
          <w:tcPr>
            <w:tcW w:w="4673" w:type="dxa"/>
            <w:gridSpan w:val="2"/>
          </w:tcPr>
          <w:p w14:paraId="61603292" w14:textId="77777777" w:rsidR="002E4E7B" w:rsidRDefault="002E4E7B" w:rsidP="00D80789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4281028D" w14:textId="77777777" w:rsidR="002E4E7B" w:rsidRDefault="002E4E7B" w:rsidP="00D80789">
            <w:pPr>
              <w:jc w:val="center"/>
            </w:pPr>
            <w:r>
              <w:t>Certificate of capability, if any</w:t>
            </w:r>
          </w:p>
        </w:tc>
      </w:tr>
      <w:tr w:rsidR="002E4E7B" w14:paraId="5CC86C8E" w14:textId="77777777" w:rsidTr="00D80789">
        <w:tc>
          <w:tcPr>
            <w:tcW w:w="2263" w:type="dxa"/>
          </w:tcPr>
          <w:p w14:paraId="73CD2B3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21008C4B" w14:textId="77777777" w:rsidR="002E4E7B" w:rsidRDefault="002E4E7B" w:rsidP="00D80789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2D12D783" w14:textId="77777777" w:rsidR="002E4E7B" w:rsidRDefault="002E4E7B" w:rsidP="00D80789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46E29441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7D5E6F61" w14:textId="77777777" w:rsidR="002E4E7B" w:rsidRDefault="002E4E7B" w:rsidP="00D80789">
            <w:r>
              <w:rPr>
                <w:rFonts w:hint="eastAsia"/>
              </w:rPr>
              <w:t>Y</w:t>
            </w:r>
            <w:r>
              <w:t>ear</w:t>
            </w:r>
          </w:p>
          <w:p w14:paraId="2AE3E06A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032505DF" w14:textId="77777777" w:rsidR="002E4E7B" w:rsidRDefault="002E4E7B" w:rsidP="00D80789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3E5EFACD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</w:tc>
      </w:tr>
      <w:tr w:rsidR="002E4E7B" w14:paraId="3893E4B5" w14:textId="77777777" w:rsidTr="00D80789">
        <w:tc>
          <w:tcPr>
            <w:tcW w:w="2263" w:type="dxa"/>
          </w:tcPr>
          <w:p w14:paraId="0FF96B8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6E9E57F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4BA123E6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7FEB1CE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2410" w:type="dxa"/>
          </w:tcPr>
          <w:p w14:paraId="79C178ED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0E490B38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3402535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6EE02F21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297CECC4" w14:textId="77777777" w:rsidR="002E4E7B" w:rsidRDefault="002E4E7B" w:rsidP="00D80789"/>
        </w:tc>
      </w:tr>
    </w:tbl>
    <w:p w14:paraId="7C0DF543" w14:textId="3E870061" w:rsidR="002E4E7B" w:rsidRDefault="002E4E7B" w:rsidP="00064D70"/>
    <w:p w14:paraId="51C00A15" w14:textId="331F2F2B" w:rsidR="00064D70" w:rsidRDefault="00BE2514">
      <w:r>
        <w:rPr>
          <w:rFonts w:hint="eastAsia"/>
        </w:rPr>
        <w:t>3</w:t>
      </w:r>
      <w:r w:rsidR="003B234C">
        <w:t xml:space="preserve">. </w:t>
      </w:r>
      <w:r w:rsidR="00960380">
        <w:rPr>
          <w:rFonts w:hint="eastAsia"/>
        </w:rPr>
        <w:t>Award</w:t>
      </w:r>
      <w:r w:rsidR="00960380">
        <w:t>s (Undergraduate university education or later</w:t>
      </w:r>
      <w:r w:rsidR="00522771">
        <w:rPr>
          <w:rFonts w:hint="eastAsia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2126"/>
        <w:gridCol w:w="4813"/>
      </w:tblGrid>
      <w:tr w:rsidR="00522771" w14:paraId="65B4F313" w14:textId="77777777" w:rsidTr="00522771">
        <w:tc>
          <w:tcPr>
            <w:tcW w:w="1555" w:type="dxa"/>
          </w:tcPr>
          <w:p w14:paraId="7246947D" w14:textId="2A43C380" w:rsidR="00522771" w:rsidRDefault="0096038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126" w:type="dxa"/>
          </w:tcPr>
          <w:p w14:paraId="18BB7D84" w14:textId="3FBDA250" w:rsidR="00522771" w:rsidRDefault="00960380">
            <w:r>
              <w:rPr>
                <w:rFonts w:hint="eastAsia"/>
              </w:rPr>
              <w:t>D</w:t>
            </w:r>
            <w:r>
              <w:t>ate of awarding</w:t>
            </w:r>
          </w:p>
        </w:tc>
        <w:tc>
          <w:tcPr>
            <w:tcW w:w="4813" w:type="dxa"/>
          </w:tcPr>
          <w:p w14:paraId="6BCAFF67" w14:textId="77E546F6" w:rsidR="00522771" w:rsidRDefault="00960380">
            <w:r>
              <w:rPr>
                <w:rFonts w:hint="eastAsia"/>
              </w:rPr>
              <w:t>D</w:t>
            </w:r>
            <w:r>
              <w:t>escription of the award</w:t>
            </w:r>
          </w:p>
        </w:tc>
      </w:tr>
      <w:tr w:rsidR="00522771" w14:paraId="2F1CED91" w14:textId="77777777" w:rsidTr="00522771">
        <w:tc>
          <w:tcPr>
            <w:tcW w:w="1555" w:type="dxa"/>
          </w:tcPr>
          <w:p w14:paraId="69DE0607" w14:textId="77777777" w:rsidR="00522771" w:rsidRDefault="00522771"/>
        </w:tc>
        <w:tc>
          <w:tcPr>
            <w:tcW w:w="2126" w:type="dxa"/>
          </w:tcPr>
          <w:p w14:paraId="059A2A7D" w14:textId="77777777" w:rsidR="00522771" w:rsidRDefault="00522771"/>
        </w:tc>
        <w:tc>
          <w:tcPr>
            <w:tcW w:w="4813" w:type="dxa"/>
          </w:tcPr>
          <w:p w14:paraId="065CBF20" w14:textId="77777777" w:rsidR="00522771" w:rsidRDefault="00522771"/>
        </w:tc>
      </w:tr>
      <w:tr w:rsidR="009F5346" w14:paraId="31102D1A" w14:textId="77777777" w:rsidTr="00522771">
        <w:tc>
          <w:tcPr>
            <w:tcW w:w="1555" w:type="dxa"/>
          </w:tcPr>
          <w:p w14:paraId="0C9008B8" w14:textId="77777777" w:rsidR="009F5346" w:rsidRDefault="009F5346"/>
        </w:tc>
        <w:tc>
          <w:tcPr>
            <w:tcW w:w="2126" w:type="dxa"/>
          </w:tcPr>
          <w:p w14:paraId="0CAB312C" w14:textId="77777777" w:rsidR="009F5346" w:rsidRDefault="009F5346"/>
        </w:tc>
        <w:tc>
          <w:tcPr>
            <w:tcW w:w="4813" w:type="dxa"/>
          </w:tcPr>
          <w:p w14:paraId="1E8A0C8D" w14:textId="77777777" w:rsidR="009F5346" w:rsidRDefault="009F5346"/>
        </w:tc>
      </w:tr>
    </w:tbl>
    <w:p w14:paraId="7FAB0D41" w14:textId="46D02330" w:rsidR="009F5346" w:rsidRPr="009B35DB" w:rsidRDefault="009F5346">
      <w:pPr>
        <w:rPr>
          <w:color w:val="000000" w:themeColor="text1"/>
        </w:rPr>
      </w:pPr>
      <w:r w:rsidRPr="00960380">
        <w:rPr>
          <w:rFonts w:hint="eastAsia"/>
          <w:color w:val="FF0000"/>
        </w:rPr>
        <w:t xml:space="preserve">　</w:t>
      </w:r>
      <w:r w:rsidR="00960380" w:rsidRPr="009B35DB">
        <w:rPr>
          <w:rFonts w:hint="eastAsia"/>
          <w:color w:val="000000" w:themeColor="text1"/>
        </w:rPr>
        <w:t>T</w:t>
      </w:r>
      <w:r w:rsidR="00960380" w:rsidRPr="009B35DB">
        <w:rPr>
          <w:color w:val="000000" w:themeColor="text1"/>
        </w:rPr>
        <w:t xml:space="preserve">his section </w:t>
      </w:r>
      <w:r w:rsidR="00E6472D" w:rsidRPr="009B35DB">
        <w:rPr>
          <w:color w:val="000000" w:themeColor="text1"/>
        </w:rPr>
        <w:t>may</w:t>
      </w:r>
      <w:r w:rsidR="00960380" w:rsidRPr="009B35DB">
        <w:rPr>
          <w:color w:val="000000" w:themeColor="text1"/>
        </w:rPr>
        <w:t xml:space="preserve"> be expanded</w:t>
      </w:r>
      <w:r w:rsidR="00E6472D" w:rsidRPr="009B35DB">
        <w:rPr>
          <w:color w:val="000000" w:themeColor="text1"/>
        </w:rPr>
        <w:t>.</w:t>
      </w:r>
    </w:p>
    <w:p w14:paraId="0C5476D0" w14:textId="77777777" w:rsidR="009F5346" w:rsidRPr="0047212C" w:rsidRDefault="009F5346"/>
    <w:p w14:paraId="50D2C743" w14:textId="77777777" w:rsidR="00852091" w:rsidRDefault="00852091">
      <w:r>
        <w:br w:type="page"/>
      </w:r>
    </w:p>
    <w:p w14:paraId="71579FEF" w14:textId="5E572928" w:rsidR="0089340F" w:rsidRPr="009B35DB" w:rsidRDefault="00BE2514">
      <w:pPr>
        <w:rPr>
          <w:color w:val="000000" w:themeColor="text1"/>
        </w:rPr>
      </w:pPr>
      <w:r>
        <w:rPr>
          <w:rFonts w:hint="eastAsia"/>
        </w:rPr>
        <w:lastRenderedPageBreak/>
        <w:t>4</w:t>
      </w:r>
      <w:r w:rsidR="003B234C">
        <w:t xml:space="preserve">. </w:t>
      </w:r>
      <w:r w:rsidR="00960380">
        <w:rPr>
          <w:rFonts w:hint="eastAsia"/>
        </w:rPr>
        <w:t>R</w:t>
      </w:r>
      <w:r w:rsidR="00960380">
        <w:t>esearch achievemen</w:t>
      </w:r>
      <w:r w:rsidR="00960380" w:rsidRPr="009B35DB">
        <w:rPr>
          <w:color w:val="000000" w:themeColor="text1"/>
        </w:rPr>
        <w:t>ts</w:t>
      </w:r>
      <w:r w:rsidR="00960380" w:rsidRPr="009B35DB">
        <w:rPr>
          <w:rFonts w:hint="eastAsia"/>
          <w:color w:val="000000" w:themeColor="text1"/>
        </w:rPr>
        <w:t xml:space="preserve"> (</w:t>
      </w:r>
      <w:r w:rsidR="00E6472D" w:rsidRPr="009B35DB">
        <w:rPr>
          <w:color w:val="000000" w:themeColor="text1"/>
        </w:rPr>
        <w:t>Each section may be expanded</w:t>
      </w:r>
      <w:r w:rsidR="00960380" w:rsidRPr="009B35DB">
        <w:rPr>
          <w:color w:val="000000" w:themeColor="text1"/>
        </w:rPr>
        <w:t>)</w:t>
      </w:r>
    </w:p>
    <w:p w14:paraId="4D23B638" w14:textId="28B3A7E3" w:rsidR="00AE6527" w:rsidRDefault="00AE6527" w:rsidP="00AE652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5D0412">
        <w:t>Academic degree thesis</w:t>
      </w:r>
      <w:r w:rsidR="003C09BA">
        <w:t xml:space="preserve"> (Master’s degree or abov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06DB7" w14:paraId="35A5D348" w14:textId="77777777" w:rsidTr="00C06DB7">
        <w:tc>
          <w:tcPr>
            <w:tcW w:w="2123" w:type="dxa"/>
          </w:tcPr>
          <w:p w14:paraId="2150B669" w14:textId="34E0077A" w:rsidR="00C06DB7" w:rsidRDefault="00C06DB7" w:rsidP="00C06DB7">
            <w:r>
              <w:rPr>
                <w:rFonts w:hint="eastAsia"/>
              </w:rPr>
              <w:t>A</w:t>
            </w:r>
            <w:r>
              <w:t>uthor name</w:t>
            </w:r>
          </w:p>
        </w:tc>
        <w:tc>
          <w:tcPr>
            <w:tcW w:w="2123" w:type="dxa"/>
          </w:tcPr>
          <w:p w14:paraId="307297D0" w14:textId="118BAC43" w:rsidR="00C06DB7" w:rsidRDefault="00C06DB7" w:rsidP="00C06DB7">
            <w:r>
              <w:rPr>
                <w:rFonts w:hint="eastAsia"/>
              </w:rPr>
              <w:t>Y</w:t>
            </w:r>
            <w:r>
              <w:t>ear of publication</w:t>
            </w:r>
          </w:p>
        </w:tc>
        <w:tc>
          <w:tcPr>
            <w:tcW w:w="2124" w:type="dxa"/>
          </w:tcPr>
          <w:p w14:paraId="3736CCD9" w14:textId="365C511F" w:rsidR="00C06DB7" w:rsidRDefault="00C06DB7" w:rsidP="00C06DB7">
            <w:r>
              <w:rPr>
                <w:rFonts w:hint="eastAsia"/>
              </w:rPr>
              <w:t>T</w:t>
            </w:r>
            <w:r>
              <w:t>itle</w:t>
            </w:r>
          </w:p>
        </w:tc>
        <w:tc>
          <w:tcPr>
            <w:tcW w:w="2124" w:type="dxa"/>
          </w:tcPr>
          <w:p w14:paraId="4C5D62D8" w14:textId="65B6637A" w:rsidR="00C06DB7" w:rsidRDefault="00C06DB7" w:rsidP="00C06DB7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egree and </w:t>
            </w:r>
            <w:r w:rsidRPr="00C06DB7">
              <w:t>issuer</w:t>
            </w:r>
          </w:p>
        </w:tc>
      </w:tr>
      <w:tr w:rsidR="00C06DB7" w14:paraId="7C37F1CB" w14:textId="77777777" w:rsidTr="00C06DB7">
        <w:tc>
          <w:tcPr>
            <w:tcW w:w="2123" w:type="dxa"/>
          </w:tcPr>
          <w:p w14:paraId="35A750B1" w14:textId="77777777" w:rsidR="00C06DB7" w:rsidRDefault="00C06DB7" w:rsidP="00AE6527"/>
        </w:tc>
        <w:tc>
          <w:tcPr>
            <w:tcW w:w="2123" w:type="dxa"/>
          </w:tcPr>
          <w:p w14:paraId="6ECF607A" w14:textId="77777777" w:rsidR="00C06DB7" w:rsidRDefault="00C06DB7" w:rsidP="00AE6527"/>
        </w:tc>
        <w:tc>
          <w:tcPr>
            <w:tcW w:w="2124" w:type="dxa"/>
          </w:tcPr>
          <w:p w14:paraId="24B521C8" w14:textId="77777777" w:rsidR="00C06DB7" w:rsidRDefault="00C06DB7" w:rsidP="00AE6527"/>
        </w:tc>
        <w:tc>
          <w:tcPr>
            <w:tcW w:w="2124" w:type="dxa"/>
          </w:tcPr>
          <w:p w14:paraId="53DDBA11" w14:textId="77777777" w:rsidR="00C06DB7" w:rsidRDefault="00C06DB7" w:rsidP="00AE6527"/>
        </w:tc>
      </w:tr>
    </w:tbl>
    <w:p w14:paraId="57B966C6" w14:textId="77777777" w:rsidR="00A47B10" w:rsidRDefault="00A47B10"/>
    <w:p w14:paraId="7755C223" w14:textId="28EC3ABA" w:rsidR="00BE2514" w:rsidRPr="00B7016C" w:rsidRDefault="00BE2514">
      <w:r w:rsidRPr="00B7016C">
        <w:rPr>
          <w:rFonts w:hint="eastAsia"/>
        </w:rPr>
        <w:t>（</w:t>
      </w:r>
      <w:r w:rsidR="00A47B10" w:rsidRPr="00B7016C">
        <w:rPr>
          <w:rFonts w:hint="eastAsia"/>
        </w:rPr>
        <w:t>2</w:t>
      </w:r>
      <w:r w:rsidRPr="00B7016C">
        <w:rPr>
          <w:rFonts w:hint="eastAsia"/>
        </w:rPr>
        <w:t>）</w:t>
      </w:r>
      <w:r w:rsidR="00D00BF5" w:rsidRPr="00B7016C">
        <w:rPr>
          <w:rFonts w:hint="eastAsia"/>
        </w:rPr>
        <w:t>E</w:t>
      </w:r>
      <w:r w:rsidR="00D00BF5" w:rsidRPr="00B7016C">
        <w:t>nglish academic journal paper</w:t>
      </w:r>
      <w:r w:rsidR="00960380" w:rsidRPr="00B7016C">
        <w:t>s</w:t>
      </w:r>
    </w:p>
    <w:p w14:paraId="65837945" w14:textId="48564972" w:rsidR="00D00BF5" w:rsidRPr="00B7016C" w:rsidRDefault="00D00BF5" w:rsidP="00D00BF5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 xml:space="preserve">ark if each paper </w:t>
      </w:r>
      <w:r w:rsidR="003058A0" w:rsidRPr="00B7016C">
        <w:t>is</w:t>
      </w:r>
      <w:r w:rsidRPr="00B7016C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D00BF5" w:rsidRPr="00B7016C" w14:paraId="3121D328" w14:textId="77777777" w:rsidTr="00876A1E">
        <w:tc>
          <w:tcPr>
            <w:tcW w:w="551" w:type="dxa"/>
          </w:tcPr>
          <w:p w14:paraId="7FD03051" w14:textId="77777777" w:rsidR="00D00BF5" w:rsidRPr="00B7016C" w:rsidRDefault="00D00BF5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70DA94F9" w14:textId="7AB6FCDE" w:rsidR="00D00BF5" w:rsidRPr="00B7016C" w:rsidRDefault="00D00BF5" w:rsidP="00D00BF5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0C9216E9" w14:textId="094333EE" w:rsidR="00D00BF5" w:rsidRPr="00B7016C" w:rsidRDefault="00D00BF5" w:rsidP="00876A1E">
            <w:r w:rsidRPr="00B7016C">
              <w:rPr>
                <w:rFonts w:hint="eastAsia"/>
              </w:rPr>
              <w:t>T</w:t>
            </w:r>
            <w:r w:rsidRPr="00B7016C">
              <w:t>itle, year, journal title, volume, page</w:t>
            </w:r>
          </w:p>
        </w:tc>
        <w:tc>
          <w:tcPr>
            <w:tcW w:w="1269" w:type="dxa"/>
          </w:tcPr>
          <w:p w14:paraId="5B85A543" w14:textId="3260B18D" w:rsidR="00D00BF5" w:rsidRPr="00B7016C" w:rsidRDefault="00D00BF5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D00BF5" w:rsidRPr="00B7016C" w14:paraId="7F43DDE5" w14:textId="77777777" w:rsidTr="00876A1E">
        <w:tc>
          <w:tcPr>
            <w:tcW w:w="551" w:type="dxa"/>
          </w:tcPr>
          <w:p w14:paraId="79AE7ADF" w14:textId="77777777" w:rsidR="00D00BF5" w:rsidRPr="00B7016C" w:rsidRDefault="00D00BF5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5ACB8F2" w14:textId="77777777" w:rsidR="00D00BF5" w:rsidRPr="00B7016C" w:rsidRDefault="00D00BF5" w:rsidP="00876A1E"/>
        </w:tc>
        <w:tc>
          <w:tcPr>
            <w:tcW w:w="4395" w:type="dxa"/>
          </w:tcPr>
          <w:p w14:paraId="3E3FE02D" w14:textId="77777777" w:rsidR="00D00BF5" w:rsidRPr="00B7016C" w:rsidRDefault="00D00BF5" w:rsidP="00876A1E"/>
        </w:tc>
        <w:tc>
          <w:tcPr>
            <w:tcW w:w="1269" w:type="dxa"/>
          </w:tcPr>
          <w:p w14:paraId="3387E408" w14:textId="77777777" w:rsidR="00D00BF5" w:rsidRPr="00B7016C" w:rsidRDefault="00D00BF5" w:rsidP="00876A1E"/>
        </w:tc>
      </w:tr>
      <w:tr w:rsidR="00D00BF5" w:rsidRPr="00B7016C" w14:paraId="09E35B63" w14:textId="77777777" w:rsidTr="00876A1E">
        <w:tc>
          <w:tcPr>
            <w:tcW w:w="551" w:type="dxa"/>
          </w:tcPr>
          <w:p w14:paraId="69A495F9" w14:textId="77777777" w:rsidR="00D00BF5" w:rsidRPr="00B7016C" w:rsidRDefault="00D00BF5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6A1A4DFE" w14:textId="77777777" w:rsidR="00D00BF5" w:rsidRPr="00B7016C" w:rsidRDefault="00D00BF5" w:rsidP="00876A1E"/>
        </w:tc>
        <w:tc>
          <w:tcPr>
            <w:tcW w:w="4395" w:type="dxa"/>
          </w:tcPr>
          <w:p w14:paraId="0E2EEFA1" w14:textId="77777777" w:rsidR="00D00BF5" w:rsidRPr="00B7016C" w:rsidRDefault="00D00BF5" w:rsidP="00876A1E"/>
        </w:tc>
        <w:tc>
          <w:tcPr>
            <w:tcW w:w="1269" w:type="dxa"/>
          </w:tcPr>
          <w:p w14:paraId="39ABAB9C" w14:textId="77777777" w:rsidR="00D00BF5" w:rsidRPr="00B7016C" w:rsidRDefault="00D00BF5" w:rsidP="00876A1E"/>
        </w:tc>
      </w:tr>
    </w:tbl>
    <w:p w14:paraId="7235A507" w14:textId="77777777" w:rsidR="00D00BF5" w:rsidRPr="00B7016C" w:rsidRDefault="00D00BF5" w:rsidP="00D00BF5">
      <w:pPr>
        <w:ind w:left="21" w:hangingChars="10" w:hanging="21"/>
      </w:pPr>
    </w:p>
    <w:p w14:paraId="5A85F65B" w14:textId="4B7DCB4E" w:rsidR="003058A0" w:rsidRPr="00B7016C" w:rsidRDefault="003058A0" w:rsidP="003058A0">
      <w:r w:rsidRPr="00B7016C">
        <w:rPr>
          <w:rFonts w:hint="eastAsia"/>
        </w:rPr>
        <w:t>（</w:t>
      </w:r>
      <w:r w:rsidRPr="00B7016C">
        <w:rPr>
          <w:rFonts w:hint="eastAsia"/>
        </w:rPr>
        <w:t>3</w:t>
      </w:r>
      <w:r w:rsidRPr="00B7016C">
        <w:rPr>
          <w:rFonts w:hint="eastAsia"/>
        </w:rPr>
        <w:t>）</w:t>
      </w:r>
      <w:r w:rsidRPr="00B7016C">
        <w:rPr>
          <w:rFonts w:hint="eastAsia"/>
        </w:rPr>
        <w:t>O</w:t>
      </w:r>
      <w:r w:rsidRPr="00B7016C">
        <w:t>ther academic journal papers</w:t>
      </w:r>
    </w:p>
    <w:p w14:paraId="6048DDE5" w14:textId="1F5A0B8F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 xml:space="preserve">ark if each paper </w:t>
      </w:r>
      <w:r w:rsidRPr="00B7016C">
        <w:rPr>
          <w:rFonts w:hint="eastAsia"/>
        </w:rPr>
        <w:t>is</w:t>
      </w:r>
      <w:r w:rsidRPr="00B7016C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B7016C" w14:paraId="7FDDF830" w14:textId="77777777" w:rsidTr="00876A1E">
        <w:tc>
          <w:tcPr>
            <w:tcW w:w="551" w:type="dxa"/>
          </w:tcPr>
          <w:p w14:paraId="6675760D" w14:textId="77777777" w:rsidR="003058A0" w:rsidRPr="00B7016C" w:rsidRDefault="003058A0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433EC516" w14:textId="77777777" w:rsidR="003058A0" w:rsidRPr="00B7016C" w:rsidRDefault="003058A0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5A1BBA34" w14:textId="77777777" w:rsidR="003058A0" w:rsidRPr="00B7016C" w:rsidRDefault="003058A0" w:rsidP="00876A1E">
            <w:r w:rsidRPr="00B7016C">
              <w:rPr>
                <w:rFonts w:hint="eastAsia"/>
              </w:rPr>
              <w:t>T</w:t>
            </w:r>
            <w:r w:rsidRPr="00B7016C">
              <w:t>itle, year, journal title, volume, page</w:t>
            </w:r>
          </w:p>
        </w:tc>
        <w:tc>
          <w:tcPr>
            <w:tcW w:w="1269" w:type="dxa"/>
          </w:tcPr>
          <w:p w14:paraId="74C3353A" w14:textId="77777777" w:rsidR="003058A0" w:rsidRPr="00B7016C" w:rsidRDefault="003058A0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3058A0" w:rsidRPr="00B7016C" w14:paraId="17291893" w14:textId="77777777" w:rsidTr="00876A1E">
        <w:tc>
          <w:tcPr>
            <w:tcW w:w="551" w:type="dxa"/>
          </w:tcPr>
          <w:p w14:paraId="01874F0A" w14:textId="77777777" w:rsidR="003058A0" w:rsidRPr="00B7016C" w:rsidRDefault="003058A0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EEFE104" w14:textId="77777777" w:rsidR="003058A0" w:rsidRPr="00B7016C" w:rsidRDefault="003058A0" w:rsidP="00876A1E"/>
        </w:tc>
        <w:tc>
          <w:tcPr>
            <w:tcW w:w="4395" w:type="dxa"/>
          </w:tcPr>
          <w:p w14:paraId="13981AA4" w14:textId="77777777" w:rsidR="003058A0" w:rsidRPr="00B7016C" w:rsidRDefault="003058A0" w:rsidP="00876A1E"/>
        </w:tc>
        <w:tc>
          <w:tcPr>
            <w:tcW w:w="1269" w:type="dxa"/>
          </w:tcPr>
          <w:p w14:paraId="4D42CFC2" w14:textId="77777777" w:rsidR="003058A0" w:rsidRPr="00B7016C" w:rsidRDefault="003058A0" w:rsidP="00876A1E"/>
        </w:tc>
      </w:tr>
      <w:tr w:rsidR="003058A0" w:rsidRPr="00B7016C" w14:paraId="6787E969" w14:textId="77777777" w:rsidTr="00876A1E">
        <w:tc>
          <w:tcPr>
            <w:tcW w:w="551" w:type="dxa"/>
          </w:tcPr>
          <w:p w14:paraId="1EA083BD" w14:textId="77777777" w:rsidR="003058A0" w:rsidRPr="00B7016C" w:rsidRDefault="003058A0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0EEAB651" w14:textId="77777777" w:rsidR="003058A0" w:rsidRPr="00B7016C" w:rsidRDefault="003058A0" w:rsidP="00876A1E"/>
        </w:tc>
        <w:tc>
          <w:tcPr>
            <w:tcW w:w="4395" w:type="dxa"/>
          </w:tcPr>
          <w:p w14:paraId="5D60EDEF" w14:textId="77777777" w:rsidR="003058A0" w:rsidRPr="00B7016C" w:rsidRDefault="003058A0" w:rsidP="00876A1E"/>
        </w:tc>
        <w:tc>
          <w:tcPr>
            <w:tcW w:w="1269" w:type="dxa"/>
          </w:tcPr>
          <w:p w14:paraId="6A94BF9D" w14:textId="77777777" w:rsidR="003058A0" w:rsidRPr="00B7016C" w:rsidRDefault="003058A0" w:rsidP="00876A1E"/>
        </w:tc>
      </w:tr>
    </w:tbl>
    <w:p w14:paraId="64125941" w14:textId="2D0DEA79" w:rsidR="003058A0" w:rsidRPr="00B7016C" w:rsidRDefault="003058A0" w:rsidP="003058A0">
      <w:pPr>
        <w:ind w:left="21" w:hangingChars="10" w:hanging="21"/>
      </w:pPr>
    </w:p>
    <w:p w14:paraId="09E8FEA0" w14:textId="14DC6937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(</w:t>
      </w:r>
      <w:r w:rsidRPr="00B7016C">
        <w:t xml:space="preserve">4) International </w:t>
      </w:r>
      <w:r w:rsidR="0073049A" w:rsidRPr="00B7016C">
        <w:t xml:space="preserve">academic </w:t>
      </w:r>
      <w:r w:rsidRPr="00B7016C">
        <w:t>conference presentation</w:t>
      </w:r>
    </w:p>
    <w:p w14:paraId="250DE78B" w14:textId="65979278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B7016C" w14:paraId="045B5FB7" w14:textId="77777777" w:rsidTr="00876A1E">
        <w:tc>
          <w:tcPr>
            <w:tcW w:w="551" w:type="dxa"/>
          </w:tcPr>
          <w:p w14:paraId="21787FB6" w14:textId="77777777" w:rsidR="003058A0" w:rsidRPr="00B7016C" w:rsidRDefault="003058A0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26C83625" w14:textId="77777777" w:rsidR="003058A0" w:rsidRPr="00B7016C" w:rsidRDefault="003058A0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69D1F8CA" w14:textId="429075A5" w:rsidR="003058A0" w:rsidRPr="00B7016C" w:rsidRDefault="003058A0" w:rsidP="00876A1E">
            <w:r w:rsidRPr="00B7016C">
              <w:rPr>
                <w:rFonts w:hint="eastAsia"/>
              </w:rPr>
              <w:t>T</w:t>
            </w:r>
            <w:r w:rsidRPr="00B7016C">
              <w:t>itle, year, conference name, location, page</w:t>
            </w:r>
          </w:p>
        </w:tc>
        <w:tc>
          <w:tcPr>
            <w:tcW w:w="1269" w:type="dxa"/>
          </w:tcPr>
          <w:p w14:paraId="374244EF" w14:textId="77777777" w:rsidR="003058A0" w:rsidRPr="00B7016C" w:rsidRDefault="003058A0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3058A0" w:rsidRPr="00B7016C" w14:paraId="769B1926" w14:textId="77777777" w:rsidTr="00876A1E">
        <w:tc>
          <w:tcPr>
            <w:tcW w:w="551" w:type="dxa"/>
          </w:tcPr>
          <w:p w14:paraId="4073AF9F" w14:textId="77777777" w:rsidR="003058A0" w:rsidRPr="00B7016C" w:rsidRDefault="003058A0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1252CD2" w14:textId="77777777" w:rsidR="003058A0" w:rsidRPr="00B7016C" w:rsidRDefault="003058A0" w:rsidP="00876A1E"/>
        </w:tc>
        <w:tc>
          <w:tcPr>
            <w:tcW w:w="4395" w:type="dxa"/>
          </w:tcPr>
          <w:p w14:paraId="7A3547C2" w14:textId="77777777" w:rsidR="003058A0" w:rsidRPr="00B7016C" w:rsidRDefault="003058A0" w:rsidP="00876A1E"/>
        </w:tc>
        <w:tc>
          <w:tcPr>
            <w:tcW w:w="1269" w:type="dxa"/>
          </w:tcPr>
          <w:p w14:paraId="690EC4A7" w14:textId="77777777" w:rsidR="003058A0" w:rsidRPr="00B7016C" w:rsidRDefault="003058A0" w:rsidP="00876A1E"/>
        </w:tc>
      </w:tr>
      <w:tr w:rsidR="003058A0" w:rsidRPr="00B7016C" w14:paraId="09235D4D" w14:textId="77777777" w:rsidTr="00876A1E">
        <w:tc>
          <w:tcPr>
            <w:tcW w:w="551" w:type="dxa"/>
          </w:tcPr>
          <w:p w14:paraId="3720C8E2" w14:textId="77777777" w:rsidR="003058A0" w:rsidRPr="00B7016C" w:rsidRDefault="003058A0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7FC74629" w14:textId="77777777" w:rsidR="003058A0" w:rsidRPr="00B7016C" w:rsidRDefault="003058A0" w:rsidP="00876A1E"/>
        </w:tc>
        <w:tc>
          <w:tcPr>
            <w:tcW w:w="4395" w:type="dxa"/>
          </w:tcPr>
          <w:p w14:paraId="1ADB9EB7" w14:textId="77777777" w:rsidR="003058A0" w:rsidRPr="00B7016C" w:rsidRDefault="003058A0" w:rsidP="00876A1E"/>
        </w:tc>
        <w:tc>
          <w:tcPr>
            <w:tcW w:w="1269" w:type="dxa"/>
          </w:tcPr>
          <w:p w14:paraId="766483DB" w14:textId="77777777" w:rsidR="003058A0" w:rsidRPr="00B7016C" w:rsidRDefault="003058A0" w:rsidP="00876A1E"/>
        </w:tc>
      </w:tr>
    </w:tbl>
    <w:p w14:paraId="355DFAD8" w14:textId="716D02D0" w:rsidR="003058A0" w:rsidRPr="00B7016C" w:rsidRDefault="003058A0" w:rsidP="003058A0">
      <w:pPr>
        <w:ind w:left="21" w:hangingChars="10" w:hanging="21"/>
      </w:pPr>
    </w:p>
    <w:p w14:paraId="0AB952EF" w14:textId="4E0D762C" w:rsidR="0073049A" w:rsidRPr="00B7016C" w:rsidRDefault="0073049A" w:rsidP="0073049A">
      <w:pPr>
        <w:ind w:left="21" w:hangingChars="10" w:hanging="21"/>
      </w:pPr>
      <w:r w:rsidRPr="00B7016C">
        <w:rPr>
          <w:rFonts w:hint="eastAsia"/>
        </w:rPr>
        <w:t>(5</w:t>
      </w:r>
      <w:r w:rsidRPr="00B7016C">
        <w:t>) Other academic conference presentation</w:t>
      </w:r>
    </w:p>
    <w:p w14:paraId="02AF46F6" w14:textId="77777777" w:rsidR="0073049A" w:rsidRPr="00B7016C" w:rsidRDefault="0073049A" w:rsidP="0073049A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73049A" w:rsidRPr="00B7016C" w14:paraId="63C95DE4" w14:textId="77777777" w:rsidTr="00876A1E">
        <w:tc>
          <w:tcPr>
            <w:tcW w:w="551" w:type="dxa"/>
          </w:tcPr>
          <w:p w14:paraId="1941FE52" w14:textId="77777777" w:rsidR="0073049A" w:rsidRPr="00B7016C" w:rsidRDefault="0073049A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13C6570D" w14:textId="77777777" w:rsidR="0073049A" w:rsidRPr="00B7016C" w:rsidRDefault="0073049A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3B064E3D" w14:textId="77777777" w:rsidR="0073049A" w:rsidRPr="00B7016C" w:rsidRDefault="0073049A" w:rsidP="00876A1E">
            <w:r w:rsidRPr="00B7016C">
              <w:rPr>
                <w:rFonts w:hint="eastAsia"/>
              </w:rPr>
              <w:t>T</w:t>
            </w:r>
            <w:r w:rsidRPr="00B7016C">
              <w:t>itle, year, conference name, location, page</w:t>
            </w:r>
          </w:p>
        </w:tc>
        <w:tc>
          <w:tcPr>
            <w:tcW w:w="1269" w:type="dxa"/>
          </w:tcPr>
          <w:p w14:paraId="7BF43CB1" w14:textId="77777777" w:rsidR="0073049A" w:rsidRPr="00B7016C" w:rsidRDefault="0073049A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73049A" w:rsidRPr="00B7016C" w14:paraId="6F5AA394" w14:textId="77777777" w:rsidTr="00876A1E">
        <w:tc>
          <w:tcPr>
            <w:tcW w:w="551" w:type="dxa"/>
          </w:tcPr>
          <w:p w14:paraId="3F23DCF4" w14:textId="77777777" w:rsidR="0073049A" w:rsidRPr="00B7016C" w:rsidRDefault="0073049A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5DE05069" w14:textId="77777777" w:rsidR="0073049A" w:rsidRPr="00B7016C" w:rsidRDefault="0073049A" w:rsidP="00876A1E"/>
        </w:tc>
        <w:tc>
          <w:tcPr>
            <w:tcW w:w="4395" w:type="dxa"/>
          </w:tcPr>
          <w:p w14:paraId="0179A8D6" w14:textId="77777777" w:rsidR="0073049A" w:rsidRPr="00B7016C" w:rsidRDefault="0073049A" w:rsidP="00876A1E"/>
        </w:tc>
        <w:tc>
          <w:tcPr>
            <w:tcW w:w="1269" w:type="dxa"/>
          </w:tcPr>
          <w:p w14:paraId="334EC14E" w14:textId="77777777" w:rsidR="0073049A" w:rsidRPr="00B7016C" w:rsidRDefault="0073049A" w:rsidP="00876A1E"/>
        </w:tc>
      </w:tr>
      <w:tr w:rsidR="0073049A" w:rsidRPr="00B7016C" w14:paraId="4000FDB2" w14:textId="77777777" w:rsidTr="00876A1E">
        <w:tc>
          <w:tcPr>
            <w:tcW w:w="551" w:type="dxa"/>
          </w:tcPr>
          <w:p w14:paraId="03424CBC" w14:textId="77777777" w:rsidR="0073049A" w:rsidRPr="00B7016C" w:rsidRDefault="0073049A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218669A4" w14:textId="77777777" w:rsidR="0073049A" w:rsidRPr="00B7016C" w:rsidRDefault="0073049A" w:rsidP="00876A1E"/>
        </w:tc>
        <w:tc>
          <w:tcPr>
            <w:tcW w:w="4395" w:type="dxa"/>
          </w:tcPr>
          <w:p w14:paraId="3C8F8BE7" w14:textId="77777777" w:rsidR="0073049A" w:rsidRPr="00B7016C" w:rsidRDefault="0073049A" w:rsidP="00876A1E"/>
        </w:tc>
        <w:tc>
          <w:tcPr>
            <w:tcW w:w="1269" w:type="dxa"/>
          </w:tcPr>
          <w:p w14:paraId="69F6E6CC" w14:textId="77777777" w:rsidR="0073049A" w:rsidRPr="00B7016C" w:rsidRDefault="0073049A" w:rsidP="00876A1E"/>
        </w:tc>
      </w:tr>
    </w:tbl>
    <w:p w14:paraId="6149F434" w14:textId="785B6120" w:rsidR="006872E4" w:rsidRPr="00B7016C" w:rsidRDefault="00F724B4" w:rsidP="006872E4">
      <w:r w:rsidRPr="00B7016C">
        <w:lastRenderedPageBreak/>
        <w:t>(</w:t>
      </w:r>
      <w:r w:rsidR="0073049A" w:rsidRPr="00B7016C">
        <w:t>6</w:t>
      </w:r>
      <w:r w:rsidRPr="00B7016C">
        <w:t xml:space="preserve">) </w:t>
      </w:r>
      <w:r w:rsidR="00300F1E" w:rsidRPr="00B7016C">
        <w:rPr>
          <w:rFonts w:hint="eastAsia"/>
        </w:rPr>
        <w:t>B</w:t>
      </w:r>
      <w:r w:rsidR="00300F1E" w:rsidRPr="00B7016C">
        <w:t>ooks, Database/free-software cre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1558"/>
        <w:gridCol w:w="1701"/>
        <w:gridCol w:w="3112"/>
      </w:tblGrid>
      <w:tr w:rsidR="00C42DAC" w14:paraId="22CD87D7" w14:textId="77777777" w:rsidTr="00300F1E">
        <w:tc>
          <w:tcPr>
            <w:tcW w:w="2123" w:type="dxa"/>
          </w:tcPr>
          <w:p w14:paraId="12BB6B1D" w14:textId="5ADB0FEF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in the original order/ creator’s names</w:t>
            </w:r>
          </w:p>
        </w:tc>
        <w:tc>
          <w:tcPr>
            <w:tcW w:w="1558" w:type="dxa"/>
          </w:tcPr>
          <w:p w14:paraId="3B08EFE2" w14:textId="29285AF4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Y</w:t>
            </w:r>
            <w:r w:rsidRPr="00B7016C">
              <w:t>ear of publication/ release</w:t>
            </w:r>
          </w:p>
        </w:tc>
        <w:tc>
          <w:tcPr>
            <w:tcW w:w="1701" w:type="dxa"/>
          </w:tcPr>
          <w:p w14:paraId="60E77B5B" w14:textId="392F7CB1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T</w:t>
            </w:r>
            <w:r w:rsidRPr="00B7016C">
              <w:t>itle/product description</w:t>
            </w:r>
          </w:p>
        </w:tc>
        <w:tc>
          <w:tcPr>
            <w:tcW w:w="3112" w:type="dxa"/>
          </w:tcPr>
          <w:p w14:paraId="2B742C20" w14:textId="52775375" w:rsidR="00C42DAC" w:rsidRDefault="00300F1E" w:rsidP="00300F1E">
            <w:pPr>
              <w:jc w:val="left"/>
            </w:pPr>
            <w:r w:rsidRPr="00B7016C">
              <w:rPr>
                <w:rFonts w:hint="eastAsia"/>
              </w:rPr>
              <w:t>P</w:t>
            </w:r>
            <w:r w:rsidRPr="00B7016C">
              <w:t>ublisher and page/product characteristics</w:t>
            </w:r>
          </w:p>
        </w:tc>
      </w:tr>
      <w:tr w:rsidR="00C42DAC" w14:paraId="559831FC" w14:textId="77777777" w:rsidTr="00300F1E">
        <w:tc>
          <w:tcPr>
            <w:tcW w:w="2123" w:type="dxa"/>
          </w:tcPr>
          <w:p w14:paraId="41E11022" w14:textId="77777777" w:rsidR="00C42DAC" w:rsidRDefault="00C42DAC" w:rsidP="006872E4"/>
        </w:tc>
        <w:tc>
          <w:tcPr>
            <w:tcW w:w="1558" w:type="dxa"/>
          </w:tcPr>
          <w:p w14:paraId="7234B7B3" w14:textId="77777777" w:rsidR="00C42DAC" w:rsidRDefault="00C42DAC" w:rsidP="006872E4"/>
        </w:tc>
        <w:tc>
          <w:tcPr>
            <w:tcW w:w="1701" w:type="dxa"/>
          </w:tcPr>
          <w:p w14:paraId="6B783593" w14:textId="77777777" w:rsidR="00C42DAC" w:rsidRDefault="00C42DAC" w:rsidP="006872E4"/>
        </w:tc>
        <w:tc>
          <w:tcPr>
            <w:tcW w:w="3112" w:type="dxa"/>
          </w:tcPr>
          <w:p w14:paraId="7DAC49CD" w14:textId="77777777" w:rsidR="00C42DAC" w:rsidRDefault="00C42DAC" w:rsidP="006872E4"/>
        </w:tc>
      </w:tr>
    </w:tbl>
    <w:p w14:paraId="402C38A8" w14:textId="20C3EC6D" w:rsidR="00C42DAC" w:rsidRDefault="00C42DAC" w:rsidP="006872E4"/>
    <w:p w14:paraId="1751DB68" w14:textId="6844543A" w:rsidR="00F724B4" w:rsidRDefault="00F724B4" w:rsidP="006872E4">
      <w:r>
        <w:t>(</w:t>
      </w:r>
      <w:r w:rsidR="0073049A">
        <w:t>7</w:t>
      </w:r>
      <w:r>
        <w:t>) Inven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2"/>
        <w:gridCol w:w="3540"/>
        <w:gridCol w:w="2832"/>
      </w:tblGrid>
      <w:tr w:rsidR="00675200" w14:paraId="5D757BB4" w14:textId="77777777" w:rsidTr="00675200">
        <w:tc>
          <w:tcPr>
            <w:tcW w:w="2122" w:type="dxa"/>
          </w:tcPr>
          <w:p w14:paraId="781965B5" w14:textId="21D8C22E" w:rsidR="00675200" w:rsidRDefault="00675200" w:rsidP="006872E4">
            <w:r>
              <w:t>Inventor’s names</w:t>
            </w:r>
          </w:p>
        </w:tc>
        <w:tc>
          <w:tcPr>
            <w:tcW w:w="3540" w:type="dxa"/>
          </w:tcPr>
          <w:p w14:paraId="015FC0B3" w14:textId="4EA6267B" w:rsidR="00675200" w:rsidRDefault="00675200" w:rsidP="006872E4">
            <w:r>
              <w:rPr>
                <w:rFonts w:hint="eastAsia"/>
              </w:rPr>
              <w:t>D</w:t>
            </w:r>
            <w:r>
              <w:t>escription of invention, patent number</w:t>
            </w:r>
          </w:p>
        </w:tc>
        <w:tc>
          <w:tcPr>
            <w:tcW w:w="2832" w:type="dxa"/>
          </w:tcPr>
          <w:p w14:paraId="517054E3" w14:textId="41F47E99" w:rsidR="00675200" w:rsidRDefault="00675200" w:rsidP="006872E4">
            <w:r>
              <w:t xml:space="preserve">Status: </w:t>
            </w:r>
            <w:r>
              <w:rPr>
                <w:rFonts w:hint="eastAsia"/>
              </w:rPr>
              <w:t>A</w:t>
            </w:r>
            <w:r>
              <w:t>ccepted as patent o</w:t>
            </w:r>
            <w:r w:rsidR="00737341">
              <w:rPr>
                <w:rFonts w:hint="eastAsia"/>
              </w:rPr>
              <w:t>r</w:t>
            </w:r>
            <w:r>
              <w:t xml:space="preserve"> being applied for</w:t>
            </w:r>
          </w:p>
        </w:tc>
      </w:tr>
      <w:tr w:rsidR="00675200" w14:paraId="2812F35D" w14:textId="77777777" w:rsidTr="00675200">
        <w:tc>
          <w:tcPr>
            <w:tcW w:w="2122" w:type="dxa"/>
          </w:tcPr>
          <w:p w14:paraId="7F179BA0" w14:textId="77777777" w:rsidR="00675200" w:rsidRDefault="00675200" w:rsidP="006872E4"/>
        </w:tc>
        <w:tc>
          <w:tcPr>
            <w:tcW w:w="3540" w:type="dxa"/>
          </w:tcPr>
          <w:p w14:paraId="47BA5744" w14:textId="77777777" w:rsidR="00675200" w:rsidRDefault="00675200" w:rsidP="006872E4"/>
        </w:tc>
        <w:tc>
          <w:tcPr>
            <w:tcW w:w="2832" w:type="dxa"/>
          </w:tcPr>
          <w:p w14:paraId="52B29535" w14:textId="77777777" w:rsidR="00675200" w:rsidRDefault="00675200" w:rsidP="006872E4"/>
        </w:tc>
      </w:tr>
    </w:tbl>
    <w:p w14:paraId="49AB9336" w14:textId="77777777" w:rsidR="00F724B4" w:rsidRPr="00F724B4" w:rsidRDefault="00F724B4" w:rsidP="006872E4"/>
    <w:p w14:paraId="004AFB75" w14:textId="25EB6FF9" w:rsidR="00AF1F56" w:rsidRDefault="007B19BF" w:rsidP="00AF1F56">
      <w:r>
        <w:t>(</w:t>
      </w:r>
      <w:r w:rsidR="0073049A">
        <w:t>8</w:t>
      </w:r>
      <w:r>
        <w:t xml:space="preserve">) </w:t>
      </w:r>
      <w:r w:rsidR="006B5530">
        <w:rPr>
          <w:rFonts w:hint="eastAsia"/>
        </w:rPr>
        <w:t>C</w:t>
      </w:r>
      <w:r w:rsidR="006B5530">
        <w:t>ompetition and product creation in the expertise area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6"/>
        <w:gridCol w:w="3994"/>
        <w:gridCol w:w="1714"/>
      </w:tblGrid>
      <w:tr w:rsidR="006E2131" w14:paraId="3A131965" w14:textId="77777777" w:rsidTr="006E2131">
        <w:tc>
          <w:tcPr>
            <w:tcW w:w="2831" w:type="dxa"/>
          </w:tcPr>
          <w:p w14:paraId="5838F0B7" w14:textId="77777777" w:rsidR="006E2131" w:rsidRDefault="006E2131" w:rsidP="006E2131">
            <w:pPr>
              <w:ind w:left="210" w:hangingChars="100" w:hanging="210"/>
            </w:pPr>
            <w:r>
              <w:rPr>
                <w:rFonts w:hint="eastAsia"/>
              </w:rPr>
              <w:t>C</w:t>
            </w:r>
            <w:r>
              <w:t>reator/participant</w:t>
            </w:r>
          </w:p>
          <w:p w14:paraId="77B141DE" w14:textId="1B777280" w:rsidR="006E2131" w:rsidRDefault="006E2131" w:rsidP="006E2131">
            <w:r>
              <w:t>names</w:t>
            </w:r>
          </w:p>
        </w:tc>
        <w:tc>
          <w:tcPr>
            <w:tcW w:w="4110" w:type="dxa"/>
          </w:tcPr>
          <w:p w14:paraId="6638C779" w14:textId="773A73F0" w:rsidR="006E2131" w:rsidRDefault="006E2131" w:rsidP="00AF1F56">
            <w:r>
              <w:t>Competition/</w:t>
            </w:r>
            <w:r>
              <w:rPr>
                <w:rFonts w:hint="eastAsia"/>
              </w:rPr>
              <w:t>P</w:t>
            </w:r>
            <w:r>
              <w:t>roduct name, year</w:t>
            </w:r>
          </w:p>
        </w:tc>
        <w:tc>
          <w:tcPr>
            <w:tcW w:w="1553" w:type="dxa"/>
          </w:tcPr>
          <w:p w14:paraId="2B496777" w14:textId="43CBEA29" w:rsidR="006E2131" w:rsidRDefault="006E2131" w:rsidP="00AF1F56">
            <w:r>
              <w:rPr>
                <w:rFonts w:hint="eastAsia"/>
              </w:rPr>
              <w:t>A</w:t>
            </w:r>
            <w:r>
              <w:t>ward/external evaluation</w:t>
            </w:r>
          </w:p>
        </w:tc>
      </w:tr>
      <w:tr w:rsidR="006E2131" w14:paraId="79024325" w14:textId="77777777" w:rsidTr="006E2131">
        <w:tc>
          <w:tcPr>
            <w:tcW w:w="2831" w:type="dxa"/>
          </w:tcPr>
          <w:p w14:paraId="09C21761" w14:textId="77777777" w:rsidR="006E2131" w:rsidRDefault="006E2131" w:rsidP="00AF1F56"/>
        </w:tc>
        <w:tc>
          <w:tcPr>
            <w:tcW w:w="4110" w:type="dxa"/>
          </w:tcPr>
          <w:p w14:paraId="760795FD" w14:textId="77777777" w:rsidR="006E2131" w:rsidRDefault="006E2131" w:rsidP="00AF1F56"/>
        </w:tc>
        <w:tc>
          <w:tcPr>
            <w:tcW w:w="1553" w:type="dxa"/>
          </w:tcPr>
          <w:p w14:paraId="1C11FC21" w14:textId="77777777" w:rsidR="006E2131" w:rsidRDefault="006E2131" w:rsidP="00AF1F56"/>
        </w:tc>
      </w:tr>
    </w:tbl>
    <w:p w14:paraId="78C44FE0" w14:textId="1E394268" w:rsidR="006E2131" w:rsidRDefault="006E2131" w:rsidP="00AF1F56"/>
    <w:p w14:paraId="0DF5D18E" w14:textId="025B83EA" w:rsidR="0066041A" w:rsidRDefault="00B4158F">
      <w:r>
        <w:rPr>
          <w:rFonts w:hint="eastAsia"/>
        </w:rPr>
        <w:t>5</w:t>
      </w:r>
      <w:r>
        <w:t xml:space="preserve">. </w:t>
      </w:r>
      <w:r w:rsidR="0066041A">
        <w:t>Achievements of research/social activities in the Kitakyushu region</w:t>
      </w:r>
    </w:p>
    <w:p w14:paraId="0BE058A4" w14:textId="6F50BE05" w:rsidR="00A02F8C" w:rsidRDefault="00A02F8C">
      <w:r>
        <w:t xml:space="preserve"> The Kitakyushu region refers to the City of Kitakyushu and neighboring municipalities</w:t>
      </w:r>
    </w:p>
    <w:p w14:paraId="1B974C62" w14:textId="77777777" w:rsidR="00A02F8C" w:rsidRDefault="00A02F8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5097"/>
      </w:tblGrid>
      <w:tr w:rsidR="0047212C" w14:paraId="5F080021" w14:textId="77777777" w:rsidTr="0047212C">
        <w:tc>
          <w:tcPr>
            <w:tcW w:w="1696" w:type="dxa"/>
          </w:tcPr>
          <w:p w14:paraId="59758F74" w14:textId="54D042A9" w:rsidR="0047212C" w:rsidRDefault="0066041A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>ctivity</w:t>
            </w:r>
          </w:p>
        </w:tc>
        <w:tc>
          <w:tcPr>
            <w:tcW w:w="1701" w:type="dxa"/>
          </w:tcPr>
          <w:p w14:paraId="0E0D28B0" w14:textId="0E109C99" w:rsidR="0047212C" w:rsidRDefault="00E6472D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ctive period (Starting year /moth, ending year/month </w:t>
            </w:r>
          </w:p>
        </w:tc>
        <w:tc>
          <w:tcPr>
            <w:tcW w:w="5097" w:type="dxa"/>
          </w:tcPr>
          <w:p w14:paraId="29DEAFB8" w14:textId="3F0566AB" w:rsidR="0047212C" w:rsidRDefault="0066041A" w:rsidP="00E6472D">
            <w:pPr>
              <w:jc w:val="left"/>
            </w:pPr>
            <w:r>
              <w:t>Description (Re</w:t>
            </w:r>
            <w:r w:rsidR="00771143">
              <w:t xml:space="preserve">gional organization acted together, </w:t>
            </w:r>
            <w:r>
              <w:rPr>
                <w:rFonts w:hint="eastAsia"/>
              </w:rPr>
              <w:t>c</w:t>
            </w:r>
            <w:r>
              <w:t>ontent, achievement, external evaluation)</w:t>
            </w:r>
          </w:p>
        </w:tc>
      </w:tr>
      <w:tr w:rsidR="0047212C" w14:paraId="4AE081C8" w14:textId="77777777" w:rsidTr="0047212C">
        <w:tc>
          <w:tcPr>
            <w:tcW w:w="1696" w:type="dxa"/>
          </w:tcPr>
          <w:p w14:paraId="50F9ED78" w14:textId="77777777" w:rsidR="0047212C" w:rsidRDefault="0047212C"/>
        </w:tc>
        <w:tc>
          <w:tcPr>
            <w:tcW w:w="1701" w:type="dxa"/>
          </w:tcPr>
          <w:p w14:paraId="1F17FB9F" w14:textId="5EF07DEA" w:rsidR="0047212C" w:rsidRDefault="0047212C"/>
        </w:tc>
        <w:tc>
          <w:tcPr>
            <w:tcW w:w="5097" w:type="dxa"/>
          </w:tcPr>
          <w:p w14:paraId="1BAA5C43" w14:textId="77777777" w:rsidR="0047212C" w:rsidRDefault="0047212C"/>
          <w:p w14:paraId="791BFB33" w14:textId="77777777" w:rsidR="0047212C" w:rsidRDefault="0047212C"/>
          <w:p w14:paraId="761CD33B" w14:textId="71A2441D" w:rsidR="0047212C" w:rsidRDefault="0047212C"/>
        </w:tc>
      </w:tr>
      <w:tr w:rsidR="0047212C" w14:paraId="1C1EEC7A" w14:textId="77777777" w:rsidTr="0047212C">
        <w:tc>
          <w:tcPr>
            <w:tcW w:w="1696" w:type="dxa"/>
          </w:tcPr>
          <w:p w14:paraId="21DFBF88" w14:textId="77777777" w:rsidR="0047212C" w:rsidRDefault="0047212C"/>
        </w:tc>
        <w:tc>
          <w:tcPr>
            <w:tcW w:w="1701" w:type="dxa"/>
          </w:tcPr>
          <w:p w14:paraId="1FC39123" w14:textId="77777777" w:rsidR="0047212C" w:rsidRDefault="0047212C"/>
        </w:tc>
        <w:tc>
          <w:tcPr>
            <w:tcW w:w="5097" w:type="dxa"/>
          </w:tcPr>
          <w:p w14:paraId="07EB2BCD" w14:textId="77777777" w:rsidR="0047212C" w:rsidRDefault="0047212C"/>
          <w:p w14:paraId="5A089DBF" w14:textId="77777777" w:rsidR="0047212C" w:rsidRDefault="0047212C"/>
          <w:p w14:paraId="2CA39F31" w14:textId="63FC1D9B" w:rsidR="0047212C" w:rsidRDefault="0047212C"/>
        </w:tc>
      </w:tr>
      <w:tr w:rsidR="00E06B85" w14:paraId="6B167491" w14:textId="77777777" w:rsidTr="0047212C">
        <w:tc>
          <w:tcPr>
            <w:tcW w:w="1696" w:type="dxa"/>
          </w:tcPr>
          <w:p w14:paraId="510C6250" w14:textId="77777777" w:rsidR="00E06B85" w:rsidRDefault="00E06B85"/>
          <w:p w14:paraId="07A1C461" w14:textId="77777777" w:rsidR="00E06B85" w:rsidRDefault="00E06B85"/>
          <w:p w14:paraId="0337C6B7" w14:textId="63246E21" w:rsidR="00E06B85" w:rsidRDefault="00E06B85"/>
        </w:tc>
        <w:tc>
          <w:tcPr>
            <w:tcW w:w="1701" w:type="dxa"/>
          </w:tcPr>
          <w:p w14:paraId="0DCF051F" w14:textId="77777777" w:rsidR="00E06B85" w:rsidRDefault="00E06B85"/>
        </w:tc>
        <w:tc>
          <w:tcPr>
            <w:tcW w:w="5097" w:type="dxa"/>
          </w:tcPr>
          <w:p w14:paraId="5A041E97" w14:textId="77777777" w:rsidR="00E06B85" w:rsidRDefault="00E06B85"/>
        </w:tc>
      </w:tr>
    </w:tbl>
    <w:p w14:paraId="11741D1E" w14:textId="63622271" w:rsidR="00B4158F" w:rsidRPr="009B35DB" w:rsidRDefault="00B4158F" w:rsidP="00B4158F">
      <w:pPr>
        <w:rPr>
          <w:color w:val="000000" w:themeColor="text1"/>
        </w:rPr>
      </w:pPr>
      <w:r>
        <w:rPr>
          <w:rFonts w:hint="eastAsia"/>
        </w:rPr>
        <w:t xml:space="preserve">　</w:t>
      </w:r>
      <w:r w:rsidR="00E6472D" w:rsidRPr="009B35DB">
        <w:rPr>
          <w:rFonts w:hint="eastAsia"/>
          <w:color w:val="000000" w:themeColor="text1"/>
        </w:rPr>
        <w:t>T</w:t>
      </w:r>
      <w:r w:rsidR="00E6472D" w:rsidRPr="009B35DB">
        <w:rPr>
          <w:color w:val="000000" w:themeColor="text1"/>
        </w:rPr>
        <w:t>his section may be expanded.</w:t>
      </w:r>
    </w:p>
    <w:p w14:paraId="71961BB5" w14:textId="77777777" w:rsidR="00E6472D" w:rsidRPr="00324633" w:rsidRDefault="00E6472D" w:rsidP="00B4158F">
      <w:pPr>
        <w:rPr>
          <w:color w:val="FF0000"/>
        </w:rPr>
      </w:pPr>
    </w:p>
    <w:p w14:paraId="01468390" w14:textId="197CC11D" w:rsidR="00A02F8C" w:rsidRPr="00D256F7" w:rsidRDefault="00A02F8C"/>
    <w:p w14:paraId="7370A0F6" w14:textId="77777777" w:rsidR="00491AAF" w:rsidRDefault="00491AAF">
      <w:r>
        <w:br w:type="page"/>
      </w:r>
    </w:p>
    <w:p w14:paraId="620941A9" w14:textId="373CE381" w:rsidR="00702E0F" w:rsidRDefault="00852091" w:rsidP="00852091">
      <w:r>
        <w:lastRenderedPageBreak/>
        <w:t>6</w:t>
      </w:r>
      <w:r w:rsidR="003B234C">
        <w:t xml:space="preserve">. </w:t>
      </w:r>
      <w:r w:rsidR="00702E0F">
        <w:t xml:space="preserve">Describe your ideas </w:t>
      </w:r>
      <w:r>
        <w:rPr>
          <w:rFonts w:hint="eastAsia"/>
        </w:rPr>
        <w:t xml:space="preserve">on </w:t>
      </w:r>
      <w:r>
        <w:t xml:space="preserve">how you can </w:t>
      </w:r>
      <w:r w:rsidR="00702E0F">
        <w:t xml:space="preserve">enhance collaboration with </w:t>
      </w:r>
      <w:r>
        <w:t>each of the following stakeholders in the Kitakyushu region. (</w:t>
      </w:r>
      <w:r w:rsidR="00E60A26">
        <w:t>L</w:t>
      </w:r>
      <w:r>
        <w:t xml:space="preserve">ength: </w:t>
      </w:r>
      <w:r w:rsidR="00E60A26">
        <w:t xml:space="preserve">around </w:t>
      </w:r>
      <w:r>
        <w:t>200 words for each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52091" w:rsidRPr="001E1E8B" w14:paraId="0C1F3BA3" w14:textId="77777777" w:rsidTr="00A9683C">
        <w:tc>
          <w:tcPr>
            <w:tcW w:w="8494" w:type="dxa"/>
          </w:tcPr>
          <w:p w14:paraId="5D7A7316" w14:textId="3D9DFBD1" w:rsidR="00852091" w:rsidRDefault="00852091" w:rsidP="00A9683C">
            <w:r>
              <w:t>Companies and other business organizations</w:t>
            </w:r>
          </w:p>
          <w:p w14:paraId="70D25F2F" w14:textId="77777777" w:rsidR="00852091" w:rsidRDefault="00852091" w:rsidP="00A9683C"/>
          <w:p w14:paraId="51D9454B" w14:textId="78D9FAE1" w:rsidR="00852091" w:rsidRPr="001E1E8B" w:rsidRDefault="00852091" w:rsidP="00A9683C">
            <w:r>
              <w:t xml:space="preserve"> </w:t>
            </w:r>
          </w:p>
          <w:p w14:paraId="17443C18" w14:textId="77777777" w:rsidR="00852091" w:rsidRPr="001E1E8B" w:rsidRDefault="00852091" w:rsidP="00A9683C"/>
          <w:p w14:paraId="2FC22323" w14:textId="77777777" w:rsidR="00852091" w:rsidRPr="001E1E8B" w:rsidRDefault="00852091" w:rsidP="00A9683C"/>
          <w:p w14:paraId="45CAB4F4" w14:textId="77777777" w:rsidR="00852091" w:rsidRPr="001E1E8B" w:rsidRDefault="00852091" w:rsidP="00A9683C"/>
          <w:p w14:paraId="0C8CDA2C" w14:textId="4DDBFE30" w:rsidR="00852091" w:rsidRDefault="00852091" w:rsidP="00A9683C"/>
          <w:p w14:paraId="0BB34E48" w14:textId="77777777" w:rsidR="00517050" w:rsidRPr="001E1E8B" w:rsidRDefault="00517050" w:rsidP="00A9683C"/>
          <w:p w14:paraId="129A822F" w14:textId="77777777" w:rsidR="00852091" w:rsidRPr="001E1E8B" w:rsidRDefault="00852091" w:rsidP="00A9683C"/>
          <w:p w14:paraId="4C810164" w14:textId="77777777" w:rsidR="00852091" w:rsidRPr="001E1E8B" w:rsidRDefault="00852091" w:rsidP="00A9683C"/>
        </w:tc>
      </w:tr>
      <w:tr w:rsidR="00852091" w:rsidRPr="001E1E8B" w14:paraId="243D21EC" w14:textId="77777777" w:rsidTr="00A9683C">
        <w:tc>
          <w:tcPr>
            <w:tcW w:w="8494" w:type="dxa"/>
          </w:tcPr>
          <w:p w14:paraId="14443649" w14:textId="4D68CFFC" w:rsidR="00852091" w:rsidRDefault="00852091" w:rsidP="00A9683C">
            <w:r>
              <w:t>General public</w:t>
            </w:r>
          </w:p>
          <w:p w14:paraId="48FFCA17" w14:textId="17F8C281" w:rsidR="00852091" w:rsidRDefault="00852091" w:rsidP="00A9683C"/>
          <w:p w14:paraId="3D4A82CA" w14:textId="6E885480" w:rsidR="00852091" w:rsidRDefault="00852091" w:rsidP="00A9683C"/>
          <w:p w14:paraId="7F1E9986" w14:textId="53F4A097" w:rsidR="00852091" w:rsidRDefault="00852091" w:rsidP="00A9683C"/>
          <w:p w14:paraId="6AC1A4E2" w14:textId="77777777" w:rsidR="00852091" w:rsidRPr="001E1E8B" w:rsidRDefault="00852091" w:rsidP="00A9683C"/>
          <w:p w14:paraId="17E33A5B" w14:textId="77777777" w:rsidR="00852091" w:rsidRPr="001E1E8B" w:rsidRDefault="00852091" w:rsidP="00A9683C"/>
          <w:p w14:paraId="03427281" w14:textId="77777777" w:rsidR="00852091" w:rsidRPr="001E1E8B" w:rsidRDefault="00852091" w:rsidP="00A9683C"/>
          <w:p w14:paraId="272F703E" w14:textId="4CBE911A" w:rsidR="00852091" w:rsidRDefault="00852091" w:rsidP="00A9683C"/>
          <w:p w14:paraId="45D16B3C" w14:textId="77777777" w:rsidR="00517050" w:rsidRPr="001E1E8B" w:rsidRDefault="00517050" w:rsidP="00A9683C"/>
          <w:p w14:paraId="61F1C8E6" w14:textId="77777777" w:rsidR="00852091" w:rsidRPr="001E1E8B" w:rsidRDefault="00852091" w:rsidP="00A9683C"/>
          <w:p w14:paraId="13B51040" w14:textId="77777777" w:rsidR="00852091" w:rsidRPr="001E1E8B" w:rsidRDefault="00852091" w:rsidP="00A9683C"/>
        </w:tc>
      </w:tr>
      <w:tr w:rsidR="00852091" w14:paraId="3C561F9E" w14:textId="77777777" w:rsidTr="00A9683C">
        <w:tc>
          <w:tcPr>
            <w:tcW w:w="8494" w:type="dxa"/>
          </w:tcPr>
          <w:p w14:paraId="53B7906A" w14:textId="3517D337" w:rsidR="00852091" w:rsidRDefault="00517050" w:rsidP="00A9683C">
            <w:r>
              <w:t>Professional and academic organizations (including research institutes, medical organizations, and museums)</w:t>
            </w:r>
          </w:p>
          <w:p w14:paraId="6E0EC33D" w14:textId="0E0BC001" w:rsidR="00517050" w:rsidRDefault="00517050" w:rsidP="00A9683C"/>
          <w:p w14:paraId="73D1ACB8" w14:textId="77777777" w:rsidR="00517050" w:rsidRDefault="00517050" w:rsidP="00A9683C"/>
          <w:p w14:paraId="0531D162" w14:textId="633A6189" w:rsidR="00517050" w:rsidRDefault="00517050" w:rsidP="00A9683C"/>
          <w:p w14:paraId="442C24B3" w14:textId="77777777" w:rsidR="00852091" w:rsidRDefault="00852091" w:rsidP="00A9683C"/>
          <w:p w14:paraId="6C88B9F8" w14:textId="77777777" w:rsidR="00852091" w:rsidRDefault="00852091" w:rsidP="00A9683C"/>
          <w:p w14:paraId="54536238" w14:textId="77777777" w:rsidR="00852091" w:rsidRDefault="00852091" w:rsidP="00A9683C"/>
          <w:p w14:paraId="1DEBD364" w14:textId="77777777" w:rsidR="00852091" w:rsidRDefault="00852091" w:rsidP="00A9683C"/>
          <w:p w14:paraId="7B195D05" w14:textId="77777777" w:rsidR="00852091" w:rsidRDefault="00852091" w:rsidP="00A9683C"/>
          <w:p w14:paraId="171283C7" w14:textId="77777777" w:rsidR="00852091" w:rsidRDefault="00852091" w:rsidP="00A9683C"/>
        </w:tc>
      </w:tr>
    </w:tbl>
    <w:p w14:paraId="59646F77" w14:textId="1D11B21E" w:rsidR="004754CF" w:rsidRPr="009B35DB" w:rsidRDefault="004754CF" w:rsidP="004754CF">
      <w:pPr>
        <w:rPr>
          <w:color w:val="000000" w:themeColor="text1"/>
        </w:rPr>
      </w:pPr>
      <w:r>
        <w:rPr>
          <w:rFonts w:hint="eastAsia"/>
        </w:rPr>
        <w:t xml:space="preserve">　</w:t>
      </w:r>
      <w:r w:rsidRPr="009B35DB">
        <w:rPr>
          <w:rFonts w:hint="eastAsia"/>
          <w:color w:val="000000" w:themeColor="text1"/>
        </w:rPr>
        <w:t>T</w:t>
      </w:r>
      <w:r w:rsidRPr="009B35DB">
        <w:rPr>
          <w:color w:val="000000" w:themeColor="text1"/>
        </w:rPr>
        <w:t>h</w:t>
      </w:r>
      <w:r w:rsidR="00257B8A" w:rsidRPr="009B35DB">
        <w:rPr>
          <w:color w:val="000000" w:themeColor="text1"/>
        </w:rPr>
        <w:t>is</w:t>
      </w:r>
      <w:r w:rsidRPr="009B35DB">
        <w:rPr>
          <w:color w:val="000000" w:themeColor="text1"/>
        </w:rPr>
        <w:t xml:space="preserve"> section may be expanded.</w:t>
      </w:r>
    </w:p>
    <w:p w14:paraId="5426310C" w14:textId="58346A0E" w:rsidR="00852091" w:rsidRDefault="00852091" w:rsidP="00852091"/>
    <w:p w14:paraId="7DB0033F" w14:textId="2F45FE5A" w:rsidR="00417CA5" w:rsidRDefault="00257B8A">
      <w:r>
        <w:lastRenderedPageBreak/>
        <w:t>7</w:t>
      </w:r>
      <w:r w:rsidR="003B234C">
        <w:t xml:space="preserve">. </w:t>
      </w:r>
      <w:r w:rsidR="00417CA5">
        <w:t xml:space="preserve">Suppose you have finished this program and describe your ideas </w:t>
      </w:r>
      <w:r w:rsidR="00C20FBE">
        <w:rPr>
          <w:rFonts w:hint="eastAsia"/>
        </w:rPr>
        <w:t xml:space="preserve">on </w:t>
      </w:r>
      <w:r w:rsidR="00417CA5">
        <w:t>how you can continuously work with organizations/citizens in the Kitakyushu region and contribute to the development of the region.</w:t>
      </w:r>
      <w:r w:rsidR="009B6C9D">
        <w:rPr>
          <w:rFonts w:hint="eastAsia"/>
        </w:rPr>
        <w:t xml:space="preserve"> </w:t>
      </w:r>
      <w:r w:rsidR="00AF3242">
        <w:rPr>
          <w:rFonts w:hint="eastAsia"/>
        </w:rPr>
        <w:t>(</w:t>
      </w:r>
      <w:r w:rsidR="00AF3242">
        <w:t xml:space="preserve">Maximum length: </w:t>
      </w:r>
      <w:r w:rsidR="00CB66DA">
        <w:t>8</w:t>
      </w:r>
      <w:r w:rsidR="005207FE">
        <w:t>00</w:t>
      </w:r>
      <w:r w:rsidR="009B6C9D">
        <w:t xml:space="preserve"> words</w:t>
      </w:r>
      <w:r w:rsidR="00AF3242"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E1481" w14:paraId="388C5CB3" w14:textId="77777777" w:rsidTr="006E1481">
        <w:tc>
          <w:tcPr>
            <w:tcW w:w="8494" w:type="dxa"/>
          </w:tcPr>
          <w:p w14:paraId="02857943" w14:textId="77777777" w:rsidR="006E1481" w:rsidRDefault="006E1481"/>
          <w:p w14:paraId="1CA3E45D" w14:textId="77777777" w:rsidR="006E1481" w:rsidRDefault="006E1481"/>
          <w:p w14:paraId="02CF564C" w14:textId="77777777" w:rsidR="006E1481" w:rsidRDefault="006E1481"/>
          <w:p w14:paraId="766C2B35" w14:textId="77777777" w:rsidR="006E1481" w:rsidRDefault="006E1481"/>
          <w:p w14:paraId="793829BB" w14:textId="77777777" w:rsidR="006E1481" w:rsidRDefault="006E1481"/>
          <w:p w14:paraId="48BC20BD" w14:textId="77777777" w:rsidR="006E1481" w:rsidRDefault="006E1481"/>
          <w:p w14:paraId="72E133F7" w14:textId="77777777" w:rsidR="006E1481" w:rsidRDefault="006E1481"/>
          <w:p w14:paraId="69E1549B" w14:textId="77777777" w:rsidR="006E1481" w:rsidRDefault="006E1481"/>
          <w:p w14:paraId="7DE63B03" w14:textId="77777777" w:rsidR="006E1481" w:rsidRDefault="006E1481"/>
          <w:p w14:paraId="4685873D" w14:textId="77777777" w:rsidR="006E1481" w:rsidRDefault="006E1481"/>
          <w:p w14:paraId="5FE751B3" w14:textId="77777777" w:rsidR="006E1481" w:rsidRDefault="006E1481"/>
          <w:p w14:paraId="6111EE38" w14:textId="77777777" w:rsidR="006E1481" w:rsidRDefault="006E1481"/>
          <w:p w14:paraId="237DAA90" w14:textId="77777777" w:rsidR="006E1481" w:rsidRDefault="006E1481"/>
          <w:p w14:paraId="0735BD7B" w14:textId="77777777" w:rsidR="006E1481" w:rsidRDefault="006E1481"/>
          <w:p w14:paraId="6E22CA50" w14:textId="77777777" w:rsidR="006E1481" w:rsidRDefault="006E1481"/>
          <w:p w14:paraId="051D7D0C" w14:textId="77777777" w:rsidR="006E1481" w:rsidRDefault="006E1481"/>
          <w:p w14:paraId="20B2E2D3" w14:textId="77777777" w:rsidR="006E1481" w:rsidRDefault="006E1481"/>
          <w:p w14:paraId="6C204314" w14:textId="77777777" w:rsidR="006E1481" w:rsidRDefault="006E1481"/>
          <w:p w14:paraId="7F415D34" w14:textId="77777777" w:rsidR="006E1481" w:rsidRDefault="006E1481"/>
          <w:p w14:paraId="150EE1D0" w14:textId="77777777" w:rsidR="006E1481" w:rsidRDefault="006E1481"/>
          <w:p w14:paraId="62F205A3" w14:textId="77777777" w:rsidR="006E1481" w:rsidRDefault="006E1481"/>
          <w:p w14:paraId="1AC34CC6" w14:textId="77777777" w:rsidR="006E1481" w:rsidRDefault="006E1481"/>
          <w:p w14:paraId="2E3AE658" w14:textId="77777777" w:rsidR="006E1481" w:rsidRDefault="006E1481"/>
          <w:p w14:paraId="332BF010" w14:textId="77777777" w:rsidR="006E1481" w:rsidRDefault="006E1481"/>
          <w:p w14:paraId="5DC24D7B" w14:textId="77777777" w:rsidR="006E1481" w:rsidRDefault="006E1481"/>
          <w:p w14:paraId="1F952C55" w14:textId="77777777" w:rsidR="006E1481" w:rsidRDefault="006E1481"/>
          <w:p w14:paraId="00900E51" w14:textId="77777777" w:rsidR="006E1481" w:rsidRDefault="006E1481"/>
          <w:p w14:paraId="60BD87D7" w14:textId="77777777" w:rsidR="006E1481" w:rsidRDefault="006E1481"/>
          <w:p w14:paraId="468EA61A" w14:textId="77777777" w:rsidR="006E1481" w:rsidRDefault="006E1481"/>
          <w:p w14:paraId="7F546153" w14:textId="77777777" w:rsidR="006E1481" w:rsidRDefault="006E1481"/>
          <w:p w14:paraId="4BED8CC4" w14:textId="77777777" w:rsidR="006E1481" w:rsidRDefault="006E1481"/>
          <w:p w14:paraId="04D34861" w14:textId="7139A7F6" w:rsidR="006E1481" w:rsidRDefault="006E1481"/>
        </w:tc>
      </w:tr>
    </w:tbl>
    <w:p w14:paraId="137E6146" w14:textId="77777777" w:rsidR="004754CF" w:rsidRPr="009B35DB" w:rsidRDefault="004754CF" w:rsidP="004754CF">
      <w:pPr>
        <w:rPr>
          <w:color w:val="000000" w:themeColor="text1"/>
        </w:rPr>
      </w:pPr>
      <w:r w:rsidRPr="009B35DB">
        <w:rPr>
          <w:rFonts w:hint="eastAsia"/>
          <w:color w:val="000000" w:themeColor="text1"/>
        </w:rPr>
        <w:t xml:space="preserve">　</w:t>
      </w:r>
      <w:r w:rsidRPr="009B35DB">
        <w:rPr>
          <w:rFonts w:hint="eastAsia"/>
          <w:color w:val="000000" w:themeColor="text1"/>
        </w:rPr>
        <w:t>T</w:t>
      </w:r>
      <w:r w:rsidRPr="009B35DB">
        <w:rPr>
          <w:color w:val="000000" w:themeColor="text1"/>
        </w:rPr>
        <w:t>his section may be expanded.</w:t>
      </w:r>
    </w:p>
    <w:p w14:paraId="492CEDE9" w14:textId="56D246C7" w:rsidR="00E507EA" w:rsidRDefault="00257B8A">
      <w:r>
        <w:lastRenderedPageBreak/>
        <w:t>8</w:t>
      </w:r>
      <w:r w:rsidR="003B234C">
        <w:t xml:space="preserve">. </w:t>
      </w:r>
      <w:r w:rsidR="00A433D7">
        <w:rPr>
          <w:rFonts w:hint="eastAsia"/>
        </w:rPr>
        <w:t>C</w:t>
      </w:r>
      <w:r w:rsidR="00A433D7">
        <w:t xml:space="preserve">onsent </w:t>
      </w:r>
      <w:r w:rsidR="00346D52">
        <w:t>from</w:t>
      </w:r>
      <w:r w:rsidR="006F39E6">
        <w:t xml:space="preserve"> </w:t>
      </w:r>
      <w:r w:rsidR="00A433D7">
        <w:t>your</w:t>
      </w:r>
      <w:r w:rsidR="00632FD2">
        <w:t xml:space="preserve"> </w:t>
      </w:r>
      <w:r w:rsidR="00A433D7">
        <w:t>supervisor</w:t>
      </w:r>
    </w:p>
    <w:p w14:paraId="61DE4DBB" w14:textId="22BC8DCE" w:rsidR="00A433D7" w:rsidRPr="00EC7A4E" w:rsidRDefault="00E223A9">
      <w:r>
        <w:rPr>
          <w:rFonts w:hint="eastAsia"/>
        </w:rPr>
        <w:t>O</w:t>
      </w:r>
      <w:r>
        <w:t xml:space="preserve">btain consent from your </w:t>
      </w:r>
      <w:r w:rsidR="003A7FA6">
        <w:t xml:space="preserve">expected </w:t>
      </w:r>
      <w:r>
        <w:t>supervisor regarding the following terms of this program and ask the supervisor to sign on this page. Include a scanned</w:t>
      </w:r>
      <w:r w:rsidR="00482273">
        <w:t xml:space="preserve"> or photographed</w:t>
      </w:r>
      <w:r>
        <w:t xml:space="preserve"> copy of this page </w:t>
      </w:r>
      <w:r w:rsidR="00346D52">
        <w:t>in</w:t>
      </w:r>
      <w:r>
        <w:t xml:space="preserve"> </w:t>
      </w:r>
      <w:r w:rsidR="00093610">
        <w:t>you</w:t>
      </w:r>
      <w:r w:rsidR="00093610" w:rsidRPr="00EC7A4E">
        <w:t>r</w:t>
      </w:r>
      <w:r w:rsidRPr="00EC7A4E">
        <w:t xml:space="preserve"> PDF submission.</w:t>
      </w:r>
    </w:p>
    <w:p w14:paraId="66849317" w14:textId="77777777" w:rsidR="00A433D7" w:rsidRPr="00EC7A4E" w:rsidRDefault="00A433D7"/>
    <w:p w14:paraId="3ED84D39" w14:textId="1A8EB5AE" w:rsidR="00FD052D" w:rsidRPr="00EC7A4E" w:rsidRDefault="00A57FA4">
      <w:r w:rsidRPr="002672BD">
        <w:rPr>
          <w:rFonts w:hint="eastAsia"/>
        </w:rPr>
        <w:t>本プログラムの実施には、研究指導教員の協力が不可欠で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C7A4E" w:rsidRPr="00EC7A4E" w14:paraId="63223DFA" w14:textId="77777777" w:rsidTr="00E507EA">
        <w:tc>
          <w:tcPr>
            <w:tcW w:w="8494" w:type="dxa"/>
          </w:tcPr>
          <w:p w14:paraId="0A589A53" w14:textId="77777777" w:rsidR="005C745A" w:rsidRPr="002672BD" w:rsidRDefault="005C745A" w:rsidP="005C745A">
            <w:r w:rsidRPr="002672BD">
              <w:rPr>
                <w:rFonts w:hint="eastAsia"/>
              </w:rPr>
              <w:t>申請者が本プログラムに採択された場合、研究指導教員として以下の役割を果たします。</w:t>
            </w:r>
          </w:p>
          <w:p w14:paraId="04250BE4" w14:textId="77777777" w:rsidR="005C745A" w:rsidRPr="002672BD" w:rsidRDefault="005C745A" w:rsidP="005C745A">
            <w:pPr>
              <w:ind w:left="164" w:hangingChars="78" w:hanging="164"/>
            </w:pPr>
            <w:r w:rsidRPr="002672BD">
              <w:rPr>
                <w:rFonts w:hint="eastAsia"/>
              </w:rPr>
              <w:t>・本プログラムの育成チームとともに受講生の活動状況把握と履修内容の確認・修正・助言（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ヶ月</w:t>
            </w:r>
            <w:r w:rsidRPr="002672BD">
              <w:rPr>
                <w:rFonts w:hint="eastAsia"/>
              </w:rPr>
              <w:t>に１回程度）を行います。また、インターンシップや</w:t>
            </w:r>
            <w:r>
              <w:rPr>
                <w:rFonts w:hint="eastAsia"/>
              </w:rPr>
              <w:t>地域フィールド型</w:t>
            </w:r>
            <w:r w:rsidRPr="002672BD">
              <w:rPr>
                <w:rFonts w:hint="eastAsia"/>
              </w:rPr>
              <w:t>異分野合宿等、受講生</w:t>
            </w:r>
            <w:r>
              <w:rPr>
                <w:rFonts w:hint="eastAsia"/>
              </w:rPr>
              <w:t>が</w:t>
            </w:r>
            <w:r w:rsidRPr="002672BD">
              <w:rPr>
                <w:rFonts w:hint="eastAsia"/>
              </w:rPr>
              <w:t>本プログラム</w:t>
            </w:r>
            <w:r>
              <w:rPr>
                <w:rFonts w:hint="eastAsia"/>
              </w:rPr>
              <w:t>の活動に参加するための</w:t>
            </w:r>
            <w:r w:rsidRPr="002672BD">
              <w:rPr>
                <w:rFonts w:hint="eastAsia"/>
              </w:rPr>
              <w:t>日程確保に協力します。</w:t>
            </w:r>
          </w:p>
          <w:p w14:paraId="0A9DCF31" w14:textId="1C45E3FA" w:rsidR="00E507EA" w:rsidRPr="00EC7A4E" w:rsidRDefault="005C745A" w:rsidP="005C745A">
            <w:pPr>
              <w:ind w:left="180" w:hanging="180"/>
            </w:pPr>
            <w:r w:rsidRPr="002672BD">
              <w:rPr>
                <w:rFonts w:hint="eastAsia"/>
              </w:rPr>
              <w:t>・受講生の海外研修（研究、ないし、社会活動）（留学生は日本と出身国・地域以外の第三国が原則）について、受講生の必要に応じて、日程の調整、可能な範囲での支援を行います。</w:t>
            </w:r>
          </w:p>
        </w:tc>
      </w:tr>
    </w:tbl>
    <w:p w14:paraId="30BEFBE5" w14:textId="289B6D64" w:rsidR="00962A5D" w:rsidRDefault="00962A5D" w:rsidP="00962A5D">
      <w:pPr>
        <w:ind w:left="180" w:hanging="180"/>
      </w:pPr>
    </w:p>
    <w:p w14:paraId="6DC061AD" w14:textId="130055F4" w:rsidR="00E16DCA" w:rsidRDefault="00E16DCA" w:rsidP="00962A5D">
      <w:pPr>
        <w:ind w:left="180" w:hanging="180"/>
      </w:pPr>
      <w:r>
        <w:rPr>
          <w:rFonts w:hint="eastAsia"/>
        </w:rPr>
        <w:t xml:space="preserve">　　　　　　　　　日付　　　　　　　　　　年　　　月　　　日</w:t>
      </w:r>
    </w:p>
    <w:p w14:paraId="03E20791" w14:textId="77777777" w:rsidR="00813625" w:rsidRPr="00E507EA" w:rsidRDefault="00813625" w:rsidP="00962A5D">
      <w:pPr>
        <w:ind w:left="180" w:hanging="180"/>
      </w:pPr>
    </w:p>
    <w:p w14:paraId="0E9391B0" w14:textId="15B8D87B" w:rsidR="0089340F" w:rsidRDefault="001470EC" w:rsidP="00010872">
      <w:pPr>
        <w:ind w:left="180" w:hanging="180"/>
      </w:pPr>
      <w:r>
        <w:rPr>
          <w:rFonts w:hint="eastAsia"/>
        </w:rPr>
        <w:t xml:space="preserve">　　　　　　　　　</w:t>
      </w:r>
      <w:r w:rsidR="005027F1">
        <w:rPr>
          <w:rFonts w:hint="eastAsia"/>
          <w:u w:val="single"/>
        </w:rPr>
        <w:t>研究指導</w:t>
      </w:r>
      <w:r w:rsidRPr="001470EC">
        <w:rPr>
          <w:rFonts w:hint="eastAsia"/>
          <w:u w:val="single"/>
        </w:rPr>
        <w:t xml:space="preserve">教員署名　　　　　　　</w:t>
      </w:r>
      <w:r w:rsidR="004D5F57">
        <w:rPr>
          <w:rFonts w:hint="eastAsia"/>
          <w:u w:val="single"/>
        </w:rPr>
        <w:t xml:space="preserve">　　</w:t>
      </w:r>
      <w:r w:rsidRPr="001470EC">
        <w:rPr>
          <w:rFonts w:hint="eastAsia"/>
          <w:u w:val="single"/>
        </w:rPr>
        <w:t xml:space="preserve">　　　　　　　</w:t>
      </w:r>
    </w:p>
    <w:sectPr w:rsidR="0089340F" w:rsidSect="007A3423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6928A" w14:textId="77777777" w:rsidR="00AE1DE4" w:rsidRDefault="00AE1DE4" w:rsidP="00BB0D7D">
      <w:r>
        <w:separator/>
      </w:r>
    </w:p>
  </w:endnote>
  <w:endnote w:type="continuationSeparator" w:id="0">
    <w:p w14:paraId="31FD2626" w14:textId="77777777" w:rsidR="00AE1DE4" w:rsidRDefault="00AE1DE4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2803999"/>
      <w:docPartObj>
        <w:docPartGallery w:val="Page Numbers (Bottom of Page)"/>
        <w:docPartUnique/>
      </w:docPartObj>
    </w:sdtPr>
    <w:sdtEndPr/>
    <w:sdtContent>
      <w:p w14:paraId="5B05693C" w14:textId="7E1E9B3C" w:rsidR="00861D09" w:rsidRDefault="00861D0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2BE7453" w14:textId="77777777" w:rsidR="00861D09" w:rsidRDefault="00861D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E0D1A" w14:textId="77777777" w:rsidR="00AE1DE4" w:rsidRDefault="00AE1DE4" w:rsidP="00BB0D7D">
      <w:r>
        <w:separator/>
      </w:r>
    </w:p>
  </w:footnote>
  <w:footnote w:type="continuationSeparator" w:id="0">
    <w:p w14:paraId="536C2244" w14:textId="77777777" w:rsidR="00AE1DE4" w:rsidRDefault="00AE1DE4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NKwFAFyNQTEtAAAA"/>
  </w:docVars>
  <w:rsids>
    <w:rsidRoot w:val="00230178"/>
    <w:rsid w:val="00010872"/>
    <w:rsid w:val="000143A0"/>
    <w:rsid w:val="000319C1"/>
    <w:rsid w:val="0005653E"/>
    <w:rsid w:val="00064D70"/>
    <w:rsid w:val="00076F22"/>
    <w:rsid w:val="00093610"/>
    <w:rsid w:val="00094815"/>
    <w:rsid w:val="00097061"/>
    <w:rsid w:val="000B13BF"/>
    <w:rsid w:val="000D05BC"/>
    <w:rsid w:val="000D51AA"/>
    <w:rsid w:val="000E605F"/>
    <w:rsid w:val="000F1D95"/>
    <w:rsid w:val="000F3F6F"/>
    <w:rsid w:val="00116C04"/>
    <w:rsid w:val="00127C41"/>
    <w:rsid w:val="00146F83"/>
    <w:rsid w:val="001470EC"/>
    <w:rsid w:val="00157583"/>
    <w:rsid w:val="001668EB"/>
    <w:rsid w:val="001A57CA"/>
    <w:rsid w:val="001A6C18"/>
    <w:rsid w:val="001C162F"/>
    <w:rsid w:val="001C2305"/>
    <w:rsid w:val="001E21B7"/>
    <w:rsid w:val="001F6391"/>
    <w:rsid w:val="00210642"/>
    <w:rsid w:val="00216E0E"/>
    <w:rsid w:val="00230178"/>
    <w:rsid w:val="002333E6"/>
    <w:rsid w:val="0023591A"/>
    <w:rsid w:val="002453D7"/>
    <w:rsid w:val="00251134"/>
    <w:rsid w:val="00257B8A"/>
    <w:rsid w:val="00287804"/>
    <w:rsid w:val="002A43BE"/>
    <w:rsid w:val="002E4E7B"/>
    <w:rsid w:val="00300F1E"/>
    <w:rsid w:val="0030260C"/>
    <w:rsid w:val="003058A0"/>
    <w:rsid w:val="00324633"/>
    <w:rsid w:val="00346D52"/>
    <w:rsid w:val="00347216"/>
    <w:rsid w:val="003628E7"/>
    <w:rsid w:val="00381995"/>
    <w:rsid w:val="00385F02"/>
    <w:rsid w:val="003A7FA6"/>
    <w:rsid w:val="003B234C"/>
    <w:rsid w:val="003C09BA"/>
    <w:rsid w:val="003F2171"/>
    <w:rsid w:val="003F2BE0"/>
    <w:rsid w:val="00405B2C"/>
    <w:rsid w:val="00417CA5"/>
    <w:rsid w:val="00425FCA"/>
    <w:rsid w:val="0044438C"/>
    <w:rsid w:val="00461FED"/>
    <w:rsid w:val="0047212C"/>
    <w:rsid w:val="004754CF"/>
    <w:rsid w:val="0048029B"/>
    <w:rsid w:val="00482273"/>
    <w:rsid w:val="00491AAF"/>
    <w:rsid w:val="004D170F"/>
    <w:rsid w:val="004D3EA4"/>
    <w:rsid w:val="004D3F87"/>
    <w:rsid w:val="004D5F57"/>
    <w:rsid w:val="004E697C"/>
    <w:rsid w:val="005027F1"/>
    <w:rsid w:val="00517050"/>
    <w:rsid w:val="005207FE"/>
    <w:rsid w:val="00522771"/>
    <w:rsid w:val="00531BE9"/>
    <w:rsid w:val="00540A31"/>
    <w:rsid w:val="00542500"/>
    <w:rsid w:val="005459E2"/>
    <w:rsid w:val="005555E6"/>
    <w:rsid w:val="005713CF"/>
    <w:rsid w:val="00571AA1"/>
    <w:rsid w:val="005818A1"/>
    <w:rsid w:val="005909FB"/>
    <w:rsid w:val="005A1B05"/>
    <w:rsid w:val="005C31AB"/>
    <w:rsid w:val="005C745A"/>
    <w:rsid w:val="005D0412"/>
    <w:rsid w:val="005F42B0"/>
    <w:rsid w:val="00606273"/>
    <w:rsid w:val="0061040B"/>
    <w:rsid w:val="00632FD2"/>
    <w:rsid w:val="006403F3"/>
    <w:rsid w:val="0066041A"/>
    <w:rsid w:val="00675200"/>
    <w:rsid w:val="006777E9"/>
    <w:rsid w:val="006872E4"/>
    <w:rsid w:val="006B5530"/>
    <w:rsid w:val="006C144D"/>
    <w:rsid w:val="006C2659"/>
    <w:rsid w:val="006D59A3"/>
    <w:rsid w:val="006E1481"/>
    <w:rsid w:val="006E2131"/>
    <w:rsid w:val="006F042A"/>
    <w:rsid w:val="006F1960"/>
    <w:rsid w:val="006F39E6"/>
    <w:rsid w:val="006F68B7"/>
    <w:rsid w:val="00702E0F"/>
    <w:rsid w:val="007202EC"/>
    <w:rsid w:val="0073049A"/>
    <w:rsid w:val="00737341"/>
    <w:rsid w:val="007550FB"/>
    <w:rsid w:val="00771143"/>
    <w:rsid w:val="007750EF"/>
    <w:rsid w:val="00781AB5"/>
    <w:rsid w:val="00793173"/>
    <w:rsid w:val="007A3423"/>
    <w:rsid w:val="007B19BF"/>
    <w:rsid w:val="007C0C50"/>
    <w:rsid w:val="007C362D"/>
    <w:rsid w:val="007E5DA1"/>
    <w:rsid w:val="007F07C0"/>
    <w:rsid w:val="007F54B8"/>
    <w:rsid w:val="00801FA8"/>
    <w:rsid w:val="008118B5"/>
    <w:rsid w:val="00813625"/>
    <w:rsid w:val="00815ECB"/>
    <w:rsid w:val="00821606"/>
    <w:rsid w:val="00823B2E"/>
    <w:rsid w:val="00827E3C"/>
    <w:rsid w:val="0083297C"/>
    <w:rsid w:val="00852091"/>
    <w:rsid w:val="00861D09"/>
    <w:rsid w:val="00866EB4"/>
    <w:rsid w:val="0089340F"/>
    <w:rsid w:val="008A55DE"/>
    <w:rsid w:val="00936126"/>
    <w:rsid w:val="00944999"/>
    <w:rsid w:val="00960380"/>
    <w:rsid w:val="00962A5D"/>
    <w:rsid w:val="009663CA"/>
    <w:rsid w:val="00970419"/>
    <w:rsid w:val="00994FBF"/>
    <w:rsid w:val="009B35DB"/>
    <w:rsid w:val="009B36CB"/>
    <w:rsid w:val="009B36F5"/>
    <w:rsid w:val="009B6C9D"/>
    <w:rsid w:val="009C1A29"/>
    <w:rsid w:val="009D35DE"/>
    <w:rsid w:val="009D4BD7"/>
    <w:rsid w:val="009F17A3"/>
    <w:rsid w:val="009F5346"/>
    <w:rsid w:val="00A02F8C"/>
    <w:rsid w:val="00A0393F"/>
    <w:rsid w:val="00A12ADD"/>
    <w:rsid w:val="00A1615B"/>
    <w:rsid w:val="00A21282"/>
    <w:rsid w:val="00A22BED"/>
    <w:rsid w:val="00A40E55"/>
    <w:rsid w:val="00A433D7"/>
    <w:rsid w:val="00A47B10"/>
    <w:rsid w:val="00A57FA4"/>
    <w:rsid w:val="00A76C35"/>
    <w:rsid w:val="00A80CB3"/>
    <w:rsid w:val="00AB24B1"/>
    <w:rsid w:val="00AB3BC4"/>
    <w:rsid w:val="00AC7D91"/>
    <w:rsid w:val="00AE0056"/>
    <w:rsid w:val="00AE1DE4"/>
    <w:rsid w:val="00AE6527"/>
    <w:rsid w:val="00AE7B4F"/>
    <w:rsid w:val="00AF1F56"/>
    <w:rsid w:val="00AF3242"/>
    <w:rsid w:val="00B01133"/>
    <w:rsid w:val="00B03712"/>
    <w:rsid w:val="00B04501"/>
    <w:rsid w:val="00B13081"/>
    <w:rsid w:val="00B23967"/>
    <w:rsid w:val="00B30814"/>
    <w:rsid w:val="00B3228D"/>
    <w:rsid w:val="00B4158F"/>
    <w:rsid w:val="00B7016C"/>
    <w:rsid w:val="00B8399C"/>
    <w:rsid w:val="00B83C4D"/>
    <w:rsid w:val="00BB0D7D"/>
    <w:rsid w:val="00BC5798"/>
    <w:rsid w:val="00BE2514"/>
    <w:rsid w:val="00BE2FFE"/>
    <w:rsid w:val="00BF4946"/>
    <w:rsid w:val="00C06DB7"/>
    <w:rsid w:val="00C20FBE"/>
    <w:rsid w:val="00C22471"/>
    <w:rsid w:val="00C42DAC"/>
    <w:rsid w:val="00C475D0"/>
    <w:rsid w:val="00C928BA"/>
    <w:rsid w:val="00CA2EB2"/>
    <w:rsid w:val="00CB66DA"/>
    <w:rsid w:val="00CC7B90"/>
    <w:rsid w:val="00CD3BC7"/>
    <w:rsid w:val="00D00BF5"/>
    <w:rsid w:val="00D256F7"/>
    <w:rsid w:val="00D25E8E"/>
    <w:rsid w:val="00D26523"/>
    <w:rsid w:val="00D37F8F"/>
    <w:rsid w:val="00D62F95"/>
    <w:rsid w:val="00DC5EDE"/>
    <w:rsid w:val="00DE3F42"/>
    <w:rsid w:val="00DF1B10"/>
    <w:rsid w:val="00DF4FB1"/>
    <w:rsid w:val="00E06B85"/>
    <w:rsid w:val="00E16DCA"/>
    <w:rsid w:val="00E223A9"/>
    <w:rsid w:val="00E32878"/>
    <w:rsid w:val="00E370CF"/>
    <w:rsid w:val="00E45CEC"/>
    <w:rsid w:val="00E507EA"/>
    <w:rsid w:val="00E51274"/>
    <w:rsid w:val="00E60A26"/>
    <w:rsid w:val="00E6472D"/>
    <w:rsid w:val="00E66D1D"/>
    <w:rsid w:val="00E81F8B"/>
    <w:rsid w:val="00E83D83"/>
    <w:rsid w:val="00E858DB"/>
    <w:rsid w:val="00EB2455"/>
    <w:rsid w:val="00EB3AC2"/>
    <w:rsid w:val="00EB3C02"/>
    <w:rsid w:val="00EB6635"/>
    <w:rsid w:val="00EC7A4E"/>
    <w:rsid w:val="00F01E6E"/>
    <w:rsid w:val="00F20DBF"/>
    <w:rsid w:val="00F35AA7"/>
    <w:rsid w:val="00F53C78"/>
    <w:rsid w:val="00F6691F"/>
    <w:rsid w:val="00F702AD"/>
    <w:rsid w:val="00F724B4"/>
    <w:rsid w:val="00F768B0"/>
    <w:rsid w:val="00F934A8"/>
    <w:rsid w:val="00FA0332"/>
    <w:rsid w:val="00FD052D"/>
    <w:rsid w:val="00FD431A"/>
    <w:rsid w:val="00FD7206"/>
    <w:rsid w:val="00FE2408"/>
    <w:rsid w:val="00FE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  <w:style w:type="table" w:styleId="a7">
    <w:name w:val="Table Grid"/>
    <w:basedOn w:val="a1"/>
    <w:uiPriority w:val="39"/>
    <w:rsid w:val="007E5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46</Words>
  <Characters>4163</Characters>
  <Application>Microsoft Office Word</Application>
  <DocSecurity>0</DocSecurity>
  <Lines>34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田中　徹</cp:lastModifiedBy>
  <cp:revision>3</cp:revision>
  <dcterms:created xsi:type="dcterms:W3CDTF">2025-09-05T05:50:00Z</dcterms:created>
  <dcterms:modified xsi:type="dcterms:W3CDTF">2025-09-0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19d99987c623d289496eb50a009f29b493225b61e1260940da81e1e8fe4a9d</vt:lpwstr>
  </property>
</Properties>
</file>